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AF9F39E" w14:textId="59C123E2" w:rsidR="00574D9B" w:rsidRDefault="00574D9B" w:rsidP="00BF2599">
      <w:pPr>
        <w:pStyle w:val="ListParagraph"/>
        <w:numPr>
          <w:ilvl w:val="0"/>
          <w:numId w:val="1"/>
        </w:numPr>
        <w:ind w:left="-360"/>
        <w:rPr>
          <w:b/>
          <w:bCs/>
        </w:rPr>
      </w:pPr>
      <w:r w:rsidRPr="00E44381">
        <w:rPr>
          <w:b/>
          <w:bCs/>
        </w:rPr>
        <w:t>Python – Check whether a string starts and ends with the same character or not</w:t>
      </w:r>
    </w:p>
    <w:p w14:paraId="009D6E2F" w14:textId="77777777" w:rsidR="00F94D82" w:rsidRPr="00F94D82" w:rsidRDefault="00F94D82" w:rsidP="00BF2599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F94D82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Python program to check if a string starts</w:t>
      </w:r>
    </w:p>
    <w:p w14:paraId="3298B633" w14:textId="77777777" w:rsidR="00F94D82" w:rsidRPr="00F94D82" w:rsidRDefault="00F94D82" w:rsidP="00BF2599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F94D82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</w:t>
      </w:r>
      <w:proofErr w:type="gramStart"/>
      <w:r w:rsidRPr="00F94D82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and</w:t>
      </w:r>
      <w:proofErr w:type="gramEnd"/>
      <w:r w:rsidRPr="00F94D82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 ends with the same character</w:t>
      </w:r>
    </w:p>
    <w:p w14:paraId="2792940D" w14:textId="77777777" w:rsidR="00F94D82" w:rsidRPr="00F94D82" w:rsidRDefault="00F94D82" w:rsidP="00BF2599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3D468DAD" w14:textId="77777777" w:rsidR="00F94D82" w:rsidRPr="00F94D82" w:rsidRDefault="00F94D82" w:rsidP="00BF2599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F94D82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</w:t>
      </w:r>
      <w:proofErr w:type="gramStart"/>
      <w:r w:rsidRPr="00F94D82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import</w:t>
      </w:r>
      <w:proofErr w:type="gramEnd"/>
      <w:r w:rsidRPr="00F94D82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 re module as it provides</w:t>
      </w:r>
    </w:p>
    <w:p w14:paraId="56B60AF6" w14:textId="77777777" w:rsidR="00F94D82" w:rsidRPr="00F94D82" w:rsidRDefault="00F94D82" w:rsidP="00BF2599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F94D82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</w:t>
      </w:r>
      <w:proofErr w:type="gramStart"/>
      <w:r w:rsidRPr="00F94D82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support</w:t>
      </w:r>
      <w:proofErr w:type="gramEnd"/>
      <w:r w:rsidRPr="00F94D82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 for regular expressions</w:t>
      </w:r>
    </w:p>
    <w:p w14:paraId="20CF711C" w14:textId="77777777" w:rsidR="00F94D82" w:rsidRPr="00F94D82" w:rsidRDefault="00F94D82" w:rsidP="00BF2599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F94D82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import</w:t>
      </w:r>
      <w:r w:rsidRPr="00F94D82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re</w:t>
      </w:r>
    </w:p>
    <w:p w14:paraId="51330EAC" w14:textId="77777777" w:rsidR="00F94D82" w:rsidRPr="00F94D82" w:rsidRDefault="00F94D82" w:rsidP="00BF2599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2EC6AB9C" w14:textId="77777777" w:rsidR="00F94D82" w:rsidRPr="00F94D82" w:rsidRDefault="00F94D82" w:rsidP="00BF2599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F94D82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</w:t>
      </w:r>
      <w:proofErr w:type="gramStart"/>
      <w:r w:rsidRPr="00F94D82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the</w:t>
      </w:r>
      <w:proofErr w:type="gramEnd"/>
      <w:r w:rsidRPr="00F94D82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 regular expression</w:t>
      </w:r>
    </w:p>
    <w:p w14:paraId="16B25252" w14:textId="77777777" w:rsidR="00F94D82" w:rsidRPr="00F94D82" w:rsidRDefault="00F94D82" w:rsidP="00BF2599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F94D82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regex = r</w:t>
      </w:r>
      <w:r w:rsidRPr="00F94D82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'^[a-</w:t>
      </w:r>
      <w:proofErr w:type="gramStart"/>
      <w:r w:rsidRPr="00F94D82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z]$</w:t>
      </w:r>
      <w:proofErr w:type="gramEnd"/>
      <w:r w:rsidRPr="00F94D82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|^([a-z]).*\1$'</w:t>
      </w:r>
    </w:p>
    <w:p w14:paraId="520CD4AD" w14:textId="77777777" w:rsidR="00F94D82" w:rsidRPr="00F94D82" w:rsidRDefault="00F94D82" w:rsidP="00BF2599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5147D63A" w14:textId="77777777" w:rsidR="00F94D82" w:rsidRPr="00F94D82" w:rsidRDefault="00F94D82" w:rsidP="00BF2599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F94D82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</w:t>
      </w:r>
      <w:proofErr w:type="gramStart"/>
      <w:r w:rsidRPr="00F94D82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function</w:t>
      </w:r>
      <w:proofErr w:type="gramEnd"/>
      <w:r w:rsidRPr="00F94D82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 for checking the string</w:t>
      </w:r>
    </w:p>
    <w:p w14:paraId="4BF23FB1" w14:textId="77777777" w:rsidR="00F94D82" w:rsidRPr="00F94D82" w:rsidRDefault="00F94D82" w:rsidP="00BF2599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F94D82">
        <w:rPr>
          <w:rFonts w:ascii="Courier New" w:eastAsia="Times New Roman" w:hAnsi="Courier New" w:cs="Courier New"/>
          <w:color w:val="0000FF"/>
          <w:sz w:val="21"/>
          <w:szCs w:val="21"/>
          <w:lang w:val="en-US"/>
        </w:rPr>
        <w:t>def</w:t>
      </w:r>
      <w:r w:rsidRPr="00F94D82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r w:rsidRPr="00F94D82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check</w:t>
      </w:r>
      <w:r w:rsidRPr="00F94D82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r w:rsidRPr="00F94D82">
        <w:rPr>
          <w:rFonts w:ascii="Courier New" w:eastAsia="Times New Roman" w:hAnsi="Courier New" w:cs="Courier New"/>
          <w:color w:val="001080"/>
          <w:sz w:val="21"/>
          <w:szCs w:val="21"/>
          <w:lang w:val="en-US"/>
        </w:rPr>
        <w:t>string</w:t>
      </w:r>
      <w:r w:rsidRPr="00F94D82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:</w:t>
      </w:r>
    </w:p>
    <w:p w14:paraId="2782543A" w14:textId="77777777" w:rsidR="00F94D82" w:rsidRPr="00F94D82" w:rsidRDefault="00F94D82" w:rsidP="00BF2599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4DE5F043" w14:textId="77777777" w:rsidR="00F94D82" w:rsidRPr="00F94D82" w:rsidRDefault="00F94D82" w:rsidP="00BF2599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F94D82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  <w:r w:rsidRPr="00F94D82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</w:t>
      </w:r>
      <w:proofErr w:type="gramStart"/>
      <w:r w:rsidRPr="00F94D82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pass</w:t>
      </w:r>
      <w:proofErr w:type="gramEnd"/>
      <w:r w:rsidRPr="00F94D82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 the regular expression</w:t>
      </w:r>
    </w:p>
    <w:p w14:paraId="093F2737" w14:textId="77777777" w:rsidR="00F94D82" w:rsidRPr="00F94D82" w:rsidRDefault="00F94D82" w:rsidP="00BF2599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F94D82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  <w:r w:rsidRPr="00F94D82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and the string in the </w:t>
      </w:r>
      <w:proofErr w:type="gramStart"/>
      <w:r w:rsidRPr="00F94D82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search(</w:t>
      </w:r>
      <w:proofErr w:type="gramEnd"/>
      <w:r w:rsidRPr="00F94D82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) method</w:t>
      </w:r>
    </w:p>
    <w:p w14:paraId="56D01988" w14:textId="77777777" w:rsidR="00F94D82" w:rsidRPr="00F94D82" w:rsidRDefault="00F94D82" w:rsidP="00BF2599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F94D82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  <w:proofErr w:type="gramStart"/>
      <w:r w:rsidRPr="00F94D82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if</w:t>
      </w:r>
      <w:r w:rsidRPr="00F94D82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proofErr w:type="spellStart"/>
      <w:proofErr w:type="gramEnd"/>
      <w:r w:rsidRPr="00F94D82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re.search</w:t>
      </w:r>
      <w:proofErr w:type="spellEnd"/>
      <w:r w:rsidRPr="00F94D82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regex, string)):</w:t>
      </w:r>
    </w:p>
    <w:p w14:paraId="08706B39" w14:textId="77777777" w:rsidR="00F94D82" w:rsidRPr="00F94D82" w:rsidRDefault="00F94D82" w:rsidP="00BF2599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F94D82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</w:t>
      </w:r>
      <w:r w:rsidRPr="00F94D82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print</w:t>
      </w:r>
      <w:r w:rsidRPr="00F94D82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r w:rsidRPr="00F94D82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"Valid"</w:t>
      </w:r>
      <w:r w:rsidRPr="00F94D82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</w:t>
      </w:r>
    </w:p>
    <w:p w14:paraId="5BCE2400" w14:textId="77777777" w:rsidR="00F94D82" w:rsidRPr="00F94D82" w:rsidRDefault="00F94D82" w:rsidP="00BF2599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F94D82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  <w:r w:rsidRPr="00F94D82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else</w:t>
      </w:r>
      <w:r w:rsidRPr="00F94D82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:</w:t>
      </w:r>
    </w:p>
    <w:p w14:paraId="0E47F9FB" w14:textId="77777777" w:rsidR="00F94D82" w:rsidRPr="00F94D82" w:rsidRDefault="00F94D82" w:rsidP="00BF2599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F94D82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</w:t>
      </w:r>
      <w:r w:rsidRPr="00F94D82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print</w:t>
      </w:r>
      <w:r w:rsidRPr="00F94D82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r w:rsidRPr="00F94D82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"Invalid"</w:t>
      </w:r>
      <w:r w:rsidRPr="00F94D82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</w:t>
      </w:r>
    </w:p>
    <w:p w14:paraId="7A4DCDD3" w14:textId="77777777" w:rsidR="00F94D82" w:rsidRPr="00F94D82" w:rsidRDefault="00F94D82" w:rsidP="00BF2599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15DE07F9" w14:textId="77777777" w:rsidR="00F94D82" w:rsidRPr="00F94D82" w:rsidRDefault="00F94D82" w:rsidP="00BF2599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F94D82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if</w:t>
      </w:r>
      <w:r w:rsidRPr="00F94D82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r w:rsidRPr="00F94D82">
        <w:rPr>
          <w:rFonts w:ascii="Courier New" w:eastAsia="Times New Roman" w:hAnsi="Courier New" w:cs="Courier New"/>
          <w:color w:val="001080"/>
          <w:sz w:val="21"/>
          <w:szCs w:val="21"/>
          <w:lang w:val="en-US"/>
        </w:rPr>
        <w:t>__name__</w:t>
      </w:r>
      <w:r w:rsidRPr="00F94D82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== </w:t>
      </w:r>
      <w:r w:rsidRPr="00F94D82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'__main__</w:t>
      </w:r>
      <w:proofErr w:type="gramStart"/>
      <w:r w:rsidRPr="00F94D82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'</w:t>
      </w:r>
      <w:r w:rsidRPr="00F94D82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:</w:t>
      </w:r>
      <w:proofErr w:type="gramEnd"/>
    </w:p>
    <w:p w14:paraId="01E499BA" w14:textId="77777777" w:rsidR="00F94D82" w:rsidRPr="00F94D82" w:rsidRDefault="00F94D82" w:rsidP="00BF2599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39EA25E0" w14:textId="77777777" w:rsidR="00F94D82" w:rsidRPr="00F94D82" w:rsidRDefault="00F94D82" w:rsidP="00BF2599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F94D82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sample1 = </w:t>
      </w:r>
      <w:r w:rsidRPr="00F94D82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"abba"</w:t>
      </w:r>
    </w:p>
    <w:p w14:paraId="66BBC9C8" w14:textId="77777777" w:rsidR="00F94D82" w:rsidRPr="00F94D82" w:rsidRDefault="00F94D82" w:rsidP="00BF2599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F94D82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sample2 = </w:t>
      </w:r>
      <w:r w:rsidRPr="00F94D82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"a"</w:t>
      </w:r>
    </w:p>
    <w:p w14:paraId="4D38F278" w14:textId="77777777" w:rsidR="00F94D82" w:rsidRPr="00F94D82" w:rsidRDefault="00F94D82" w:rsidP="00BF2599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F94D82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sample3 = </w:t>
      </w:r>
      <w:r w:rsidRPr="00F94D82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"</w:t>
      </w:r>
      <w:proofErr w:type="spellStart"/>
      <w:r w:rsidRPr="00F94D82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abcd</w:t>
      </w:r>
      <w:proofErr w:type="spellEnd"/>
      <w:r w:rsidRPr="00F94D82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"</w:t>
      </w:r>
    </w:p>
    <w:p w14:paraId="1CBAC641" w14:textId="77777777" w:rsidR="00F94D82" w:rsidRPr="00F94D82" w:rsidRDefault="00F94D82" w:rsidP="00BF2599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44546B3A" w14:textId="77777777" w:rsidR="00F94D82" w:rsidRPr="00F94D82" w:rsidRDefault="00F94D82" w:rsidP="00BF2599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F94D82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check(sample1)</w:t>
      </w:r>
    </w:p>
    <w:p w14:paraId="75A27213" w14:textId="77777777" w:rsidR="00F94D82" w:rsidRPr="00F94D82" w:rsidRDefault="00F94D82" w:rsidP="00BF2599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F94D82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check(sample2)</w:t>
      </w:r>
    </w:p>
    <w:p w14:paraId="73FF3338" w14:textId="22DD0354" w:rsidR="00F94D82" w:rsidRDefault="00F94D82" w:rsidP="00BF2599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F94D82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check(sample3)</w:t>
      </w:r>
    </w:p>
    <w:p w14:paraId="13D57CDE" w14:textId="77777777" w:rsidR="00F94D82" w:rsidRPr="00F94D82" w:rsidRDefault="00F94D82" w:rsidP="00BF2599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0EEE93B8" w14:textId="77777777" w:rsidR="00F94D82" w:rsidRPr="00F94D82" w:rsidRDefault="00F94D82" w:rsidP="00BF2599">
      <w:pPr>
        <w:ind w:left="-360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</w:pPr>
      <w:r>
        <w:rPr>
          <w:b/>
          <w:bCs/>
        </w:rPr>
        <w:t xml:space="preserve">Output: </w:t>
      </w:r>
      <w:r w:rsidRPr="00F94D82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  <w:t>Valid</w:t>
      </w:r>
    </w:p>
    <w:p w14:paraId="71A5B3C3" w14:textId="77777777" w:rsidR="00F94D82" w:rsidRPr="00F94D82" w:rsidRDefault="00F94D82" w:rsidP="00BF2599">
      <w:pPr>
        <w:spacing w:after="0" w:line="240" w:lineRule="auto"/>
        <w:ind w:left="-360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</w:pPr>
      <w:r w:rsidRPr="00F94D82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  <w:t>Valid</w:t>
      </w:r>
    </w:p>
    <w:p w14:paraId="618A7E26" w14:textId="7CEE2956" w:rsidR="00F94D82" w:rsidRPr="00F94D82" w:rsidRDefault="00F94D82" w:rsidP="00BF2599">
      <w:pPr>
        <w:ind w:left="-360"/>
        <w:rPr>
          <w:b/>
          <w:bCs/>
        </w:rPr>
      </w:pPr>
      <w:r w:rsidRPr="00F94D82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  <w:t>Invalid</w:t>
      </w:r>
    </w:p>
    <w:p w14:paraId="1203DAAE" w14:textId="7BED0348" w:rsidR="00574D9B" w:rsidRDefault="00574D9B" w:rsidP="00BF2599">
      <w:pPr>
        <w:pStyle w:val="ListParagraph"/>
        <w:numPr>
          <w:ilvl w:val="0"/>
          <w:numId w:val="1"/>
        </w:numPr>
        <w:ind w:left="-360"/>
        <w:rPr>
          <w:b/>
          <w:bCs/>
        </w:rPr>
      </w:pPr>
      <w:r w:rsidRPr="00E44381">
        <w:rPr>
          <w:b/>
          <w:bCs/>
        </w:rPr>
        <w:t>Python regex to find sequences of one upper case letter followed by lower case letters</w:t>
      </w:r>
    </w:p>
    <w:p w14:paraId="27C90864" w14:textId="77777777" w:rsidR="00F94D82" w:rsidRPr="00F94D82" w:rsidRDefault="00F94D82" w:rsidP="00BF2599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F94D82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Python3 code to find sequences of one upper</w:t>
      </w:r>
    </w:p>
    <w:p w14:paraId="6653AB0F" w14:textId="77777777" w:rsidR="00F94D82" w:rsidRPr="00F94D82" w:rsidRDefault="00F94D82" w:rsidP="00BF2599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F94D82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</w:t>
      </w:r>
      <w:proofErr w:type="gramStart"/>
      <w:r w:rsidRPr="00F94D82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case</w:t>
      </w:r>
      <w:proofErr w:type="gramEnd"/>
      <w:r w:rsidRPr="00F94D82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 letter followed by lower case letters</w:t>
      </w:r>
    </w:p>
    <w:p w14:paraId="32D64A46" w14:textId="77777777" w:rsidR="00F94D82" w:rsidRPr="00F94D82" w:rsidRDefault="00F94D82" w:rsidP="00BF2599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F94D82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import</w:t>
      </w:r>
      <w:r w:rsidRPr="00F94D82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re</w:t>
      </w:r>
    </w:p>
    <w:p w14:paraId="61EC2184" w14:textId="77777777" w:rsidR="00F94D82" w:rsidRPr="00F94D82" w:rsidRDefault="00F94D82" w:rsidP="00BF2599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3ACEA6BC" w14:textId="77777777" w:rsidR="00F94D82" w:rsidRPr="00F94D82" w:rsidRDefault="00F94D82" w:rsidP="00BF2599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F94D82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Function to match the string</w:t>
      </w:r>
    </w:p>
    <w:p w14:paraId="24DF55B6" w14:textId="77777777" w:rsidR="00F94D82" w:rsidRPr="00F94D82" w:rsidRDefault="00F94D82" w:rsidP="00BF2599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F94D82">
        <w:rPr>
          <w:rFonts w:ascii="Courier New" w:eastAsia="Times New Roman" w:hAnsi="Courier New" w:cs="Courier New"/>
          <w:color w:val="0000FF"/>
          <w:sz w:val="21"/>
          <w:szCs w:val="21"/>
          <w:lang w:val="en-US"/>
        </w:rPr>
        <w:t>def</w:t>
      </w:r>
      <w:r w:rsidRPr="00F94D82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r w:rsidRPr="00F94D82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match</w:t>
      </w:r>
      <w:r w:rsidRPr="00F94D82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r w:rsidRPr="00F94D82">
        <w:rPr>
          <w:rFonts w:ascii="Courier New" w:eastAsia="Times New Roman" w:hAnsi="Courier New" w:cs="Courier New"/>
          <w:color w:val="001080"/>
          <w:sz w:val="21"/>
          <w:szCs w:val="21"/>
          <w:lang w:val="en-US"/>
        </w:rPr>
        <w:t>text</w:t>
      </w:r>
      <w:r w:rsidRPr="00F94D82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:</w:t>
      </w:r>
    </w:p>
    <w:p w14:paraId="26E7F1AC" w14:textId="77777777" w:rsidR="00F94D82" w:rsidRPr="00F94D82" w:rsidRDefault="00F94D82" w:rsidP="00BF2599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F94D82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</w:t>
      </w:r>
    </w:p>
    <w:p w14:paraId="2B2F230F" w14:textId="77777777" w:rsidR="00F94D82" w:rsidRPr="00F94D82" w:rsidRDefault="00F94D82" w:rsidP="00BF2599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F94D82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</w:t>
      </w:r>
      <w:r w:rsidRPr="00F94D82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</w:t>
      </w:r>
      <w:proofErr w:type="gramStart"/>
      <w:r w:rsidRPr="00F94D82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regex</w:t>
      </w:r>
      <w:proofErr w:type="gramEnd"/>
    </w:p>
    <w:p w14:paraId="4A60CC8B" w14:textId="77777777" w:rsidR="00F94D82" w:rsidRPr="00F94D82" w:rsidRDefault="00F94D82" w:rsidP="00BF2599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F94D82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pattern = </w:t>
      </w:r>
      <w:r w:rsidRPr="00F94D82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'[A-</w:t>
      </w:r>
      <w:proofErr w:type="gramStart"/>
      <w:r w:rsidRPr="00F94D82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Z]+</w:t>
      </w:r>
      <w:proofErr w:type="gramEnd"/>
      <w:r w:rsidRPr="00F94D82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[a-z]+$'</w:t>
      </w:r>
    </w:p>
    <w:p w14:paraId="7E93BF04" w14:textId="77777777" w:rsidR="00F94D82" w:rsidRPr="00F94D82" w:rsidRDefault="00F94D82" w:rsidP="00BF2599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F94D82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</w:t>
      </w:r>
    </w:p>
    <w:p w14:paraId="05140A72" w14:textId="77777777" w:rsidR="00F94D82" w:rsidRPr="00F94D82" w:rsidRDefault="00F94D82" w:rsidP="00BF2599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F94D82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</w:t>
      </w:r>
      <w:r w:rsidRPr="00F94D82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</w:t>
      </w:r>
      <w:proofErr w:type="gramStart"/>
      <w:r w:rsidRPr="00F94D82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searching</w:t>
      </w:r>
      <w:proofErr w:type="gramEnd"/>
      <w:r w:rsidRPr="00F94D82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 pattern</w:t>
      </w:r>
    </w:p>
    <w:p w14:paraId="6CE172FB" w14:textId="77777777" w:rsidR="00F94D82" w:rsidRPr="00F94D82" w:rsidRDefault="00F94D82" w:rsidP="00BF2599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F94D82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lastRenderedPageBreak/>
        <w:t>    </w:t>
      </w:r>
      <w:r w:rsidRPr="00F94D82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if</w:t>
      </w:r>
      <w:r w:rsidRPr="00F94D82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proofErr w:type="spellStart"/>
      <w:proofErr w:type="gramStart"/>
      <w:r w:rsidRPr="00F94D82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re.search</w:t>
      </w:r>
      <w:proofErr w:type="spellEnd"/>
      <w:proofErr w:type="gramEnd"/>
      <w:r w:rsidRPr="00F94D82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pattern, text):</w:t>
      </w:r>
    </w:p>
    <w:p w14:paraId="2004F089" w14:textId="77777777" w:rsidR="00F94D82" w:rsidRPr="00F94D82" w:rsidRDefault="00F94D82" w:rsidP="00BF2599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F94D82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    </w:t>
      </w:r>
      <w:r w:rsidRPr="00F94D82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return</w:t>
      </w:r>
      <w:r w:rsidRPr="00F94D82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r w:rsidRPr="00F94D82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'Yes'</w:t>
      </w:r>
      <w:r w:rsidRPr="00F94D82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</w:t>
      </w:r>
    </w:p>
    <w:p w14:paraId="788C7A3A" w14:textId="77777777" w:rsidR="00F94D82" w:rsidRPr="00F94D82" w:rsidRDefault="00F94D82" w:rsidP="00BF2599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F94D82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</w:t>
      </w:r>
      <w:r w:rsidRPr="00F94D82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else</w:t>
      </w:r>
      <w:r w:rsidRPr="00F94D82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:</w:t>
      </w:r>
    </w:p>
    <w:p w14:paraId="403A07B2" w14:textId="77777777" w:rsidR="00F94D82" w:rsidRPr="00F94D82" w:rsidRDefault="00F94D82" w:rsidP="00BF2599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F94D82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    </w:t>
      </w:r>
      <w:r w:rsidRPr="00F94D82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return</w:t>
      </w:r>
      <w:r w:rsidRPr="00F94D82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r w:rsidRPr="00F94D82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'No'</w:t>
      </w:r>
      <w:r w:rsidRPr="00F94D82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</w:t>
      </w:r>
    </w:p>
    <w:p w14:paraId="0D45FEA0" w14:textId="77777777" w:rsidR="00F94D82" w:rsidRPr="00F94D82" w:rsidRDefault="00F94D82" w:rsidP="00BF2599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5145F420" w14:textId="77777777" w:rsidR="00F94D82" w:rsidRPr="00F94D82" w:rsidRDefault="00F94D82" w:rsidP="00BF2599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F94D82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Driver Function</w:t>
      </w:r>
    </w:p>
    <w:p w14:paraId="03B34BB7" w14:textId="77777777" w:rsidR="00F94D82" w:rsidRPr="00F94D82" w:rsidRDefault="00F94D82" w:rsidP="00BF2599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F94D82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print</w:t>
      </w:r>
      <w:r w:rsidRPr="00F94D82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r w:rsidRPr="00F94D82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match</w:t>
      </w:r>
      <w:r w:rsidRPr="00F94D82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r w:rsidRPr="00F94D82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"Geeks"</w:t>
      </w:r>
      <w:r w:rsidRPr="00F94D82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)</w:t>
      </w:r>
    </w:p>
    <w:p w14:paraId="106C6807" w14:textId="77777777" w:rsidR="00F94D82" w:rsidRPr="00F94D82" w:rsidRDefault="00F94D82" w:rsidP="00BF2599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F94D82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print</w:t>
      </w:r>
      <w:r w:rsidRPr="00F94D82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r w:rsidRPr="00F94D82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match</w:t>
      </w:r>
      <w:r w:rsidRPr="00F94D82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r w:rsidRPr="00F94D82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"</w:t>
      </w:r>
      <w:proofErr w:type="spellStart"/>
      <w:r w:rsidRPr="00F94D82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geeksforGeeks</w:t>
      </w:r>
      <w:proofErr w:type="spellEnd"/>
      <w:r w:rsidRPr="00F94D82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"</w:t>
      </w:r>
      <w:r w:rsidRPr="00F94D82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)</w:t>
      </w:r>
    </w:p>
    <w:p w14:paraId="29DF7F07" w14:textId="77777777" w:rsidR="00F94D82" w:rsidRPr="00F94D82" w:rsidRDefault="00F94D82" w:rsidP="00BF2599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F94D82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print</w:t>
      </w:r>
      <w:r w:rsidRPr="00F94D82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r w:rsidRPr="00F94D82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match</w:t>
      </w:r>
      <w:r w:rsidRPr="00F94D82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r w:rsidRPr="00F94D82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"geeks"</w:t>
      </w:r>
      <w:r w:rsidRPr="00F94D82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)</w:t>
      </w:r>
    </w:p>
    <w:p w14:paraId="4EA3D239" w14:textId="5A977227" w:rsidR="00F94D82" w:rsidRDefault="00F94D82" w:rsidP="00BF2599">
      <w:pPr>
        <w:ind w:left="-360"/>
        <w:rPr>
          <w:b/>
          <w:bCs/>
        </w:rPr>
      </w:pPr>
    </w:p>
    <w:p w14:paraId="7F032837" w14:textId="6C0327D3" w:rsidR="00F94D82" w:rsidRPr="00F94D82" w:rsidRDefault="00F94D82" w:rsidP="00BF2599">
      <w:pPr>
        <w:ind w:left="-360"/>
      </w:pPr>
      <w:r>
        <w:rPr>
          <w:b/>
          <w:bCs/>
        </w:rPr>
        <w:t xml:space="preserve">Output: </w:t>
      </w:r>
      <w:r w:rsidRPr="00F94D82">
        <w:t>Yes</w:t>
      </w:r>
    </w:p>
    <w:p w14:paraId="501BC0CA" w14:textId="5CC2DA0D" w:rsidR="00F94D82" w:rsidRPr="00F94D82" w:rsidRDefault="00F94D82" w:rsidP="00BF2599">
      <w:pPr>
        <w:ind w:left="-360"/>
      </w:pPr>
      <w:r w:rsidRPr="00F94D82">
        <w:t>Yes</w:t>
      </w:r>
    </w:p>
    <w:p w14:paraId="3A34126B" w14:textId="4FEB58F6" w:rsidR="00F94D82" w:rsidRPr="00F94D82" w:rsidRDefault="00F94D82" w:rsidP="00BF2599">
      <w:pPr>
        <w:ind w:left="-360"/>
      </w:pPr>
      <w:r w:rsidRPr="00F94D82">
        <w:t>No</w:t>
      </w:r>
    </w:p>
    <w:p w14:paraId="38E8F671" w14:textId="06B7C2CA" w:rsidR="00574D9B" w:rsidRDefault="00574D9B" w:rsidP="00BF2599">
      <w:pPr>
        <w:pStyle w:val="ListParagraph"/>
        <w:numPr>
          <w:ilvl w:val="0"/>
          <w:numId w:val="1"/>
        </w:numPr>
        <w:ind w:left="-360"/>
        <w:rPr>
          <w:b/>
          <w:bCs/>
        </w:rPr>
      </w:pPr>
      <w:r w:rsidRPr="00E44381">
        <w:rPr>
          <w:b/>
          <w:bCs/>
        </w:rPr>
        <w:t>Python Program to Remove duplicate words from Sentence</w:t>
      </w:r>
    </w:p>
    <w:p w14:paraId="74A73CAF" w14:textId="77777777" w:rsidR="00F94D82" w:rsidRPr="00F94D82" w:rsidRDefault="00F94D82" w:rsidP="00BF2599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F94D82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from</w:t>
      </w:r>
      <w:r w:rsidRPr="00F94D82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collections </w:t>
      </w:r>
      <w:r w:rsidRPr="00F94D82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import</w:t>
      </w:r>
      <w:r w:rsidRPr="00F94D82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Counter</w:t>
      </w:r>
    </w:p>
    <w:p w14:paraId="4ECFF092" w14:textId="77777777" w:rsidR="00F94D82" w:rsidRPr="00F94D82" w:rsidRDefault="00F94D82" w:rsidP="00BF2599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1A4CF991" w14:textId="77777777" w:rsidR="00F94D82" w:rsidRPr="00F94D82" w:rsidRDefault="00F94D82" w:rsidP="00BF2599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F94D82">
        <w:rPr>
          <w:rFonts w:ascii="Courier New" w:eastAsia="Times New Roman" w:hAnsi="Courier New" w:cs="Courier New"/>
          <w:color w:val="0000FF"/>
          <w:sz w:val="21"/>
          <w:szCs w:val="21"/>
          <w:lang w:val="en-US"/>
        </w:rPr>
        <w:t>def</w:t>
      </w:r>
      <w:r w:rsidRPr="00F94D82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proofErr w:type="spellStart"/>
      <w:r w:rsidRPr="00F94D82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remov_duplicates</w:t>
      </w:r>
      <w:proofErr w:type="spellEnd"/>
      <w:r w:rsidRPr="00F94D82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r w:rsidRPr="00F94D82">
        <w:rPr>
          <w:rFonts w:ascii="Courier New" w:eastAsia="Times New Roman" w:hAnsi="Courier New" w:cs="Courier New"/>
          <w:color w:val="001080"/>
          <w:sz w:val="21"/>
          <w:szCs w:val="21"/>
          <w:lang w:val="en-US"/>
        </w:rPr>
        <w:t>input</w:t>
      </w:r>
      <w:r w:rsidRPr="00F94D82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:</w:t>
      </w:r>
    </w:p>
    <w:p w14:paraId="160EF211" w14:textId="77777777" w:rsidR="00F94D82" w:rsidRPr="00F94D82" w:rsidRDefault="00F94D82" w:rsidP="00BF2599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5669271A" w14:textId="77777777" w:rsidR="00F94D82" w:rsidRPr="00F94D82" w:rsidRDefault="00F94D82" w:rsidP="00BF2599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F94D82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  <w:r w:rsidRPr="00F94D82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</w:t>
      </w:r>
      <w:proofErr w:type="gramStart"/>
      <w:r w:rsidRPr="00F94D82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split</w:t>
      </w:r>
      <w:proofErr w:type="gramEnd"/>
      <w:r w:rsidRPr="00F94D82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 input string separated by space</w:t>
      </w:r>
    </w:p>
    <w:p w14:paraId="1B0E01BD" w14:textId="77777777" w:rsidR="00F94D82" w:rsidRPr="00F94D82" w:rsidRDefault="00F94D82" w:rsidP="00BF2599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F94D82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input = </w:t>
      </w:r>
      <w:proofErr w:type="spellStart"/>
      <w:proofErr w:type="gramStart"/>
      <w:r w:rsidRPr="00F94D82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input.split</w:t>
      </w:r>
      <w:proofErr w:type="spellEnd"/>
      <w:proofErr w:type="gramEnd"/>
      <w:r w:rsidRPr="00F94D82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r w:rsidRPr="00F94D82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" "</w:t>
      </w:r>
      <w:r w:rsidRPr="00F94D82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</w:t>
      </w:r>
    </w:p>
    <w:p w14:paraId="03657BB7" w14:textId="77777777" w:rsidR="00F94D82" w:rsidRPr="00F94D82" w:rsidRDefault="00F94D82" w:rsidP="00BF2599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6747DCF7" w14:textId="77777777" w:rsidR="00F94D82" w:rsidRPr="00F94D82" w:rsidRDefault="00F94D82" w:rsidP="00BF2599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F94D82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  <w:r w:rsidRPr="00F94D82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</w:t>
      </w:r>
      <w:proofErr w:type="gramStart"/>
      <w:r w:rsidRPr="00F94D82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now</w:t>
      </w:r>
      <w:proofErr w:type="gramEnd"/>
      <w:r w:rsidRPr="00F94D82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 create dictionary using counter method</w:t>
      </w:r>
    </w:p>
    <w:p w14:paraId="4AF4E67E" w14:textId="77777777" w:rsidR="00F94D82" w:rsidRPr="00F94D82" w:rsidRDefault="00F94D82" w:rsidP="00BF2599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F94D82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  <w:r w:rsidRPr="00F94D82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</w:t>
      </w:r>
      <w:proofErr w:type="gramStart"/>
      <w:r w:rsidRPr="00F94D82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which</w:t>
      </w:r>
      <w:proofErr w:type="gramEnd"/>
      <w:r w:rsidRPr="00F94D82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 will have strings as key and their</w:t>
      </w:r>
    </w:p>
    <w:p w14:paraId="303B45CB" w14:textId="77777777" w:rsidR="00F94D82" w:rsidRPr="00F94D82" w:rsidRDefault="00F94D82" w:rsidP="00BF2599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F94D82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  <w:r w:rsidRPr="00F94D82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</w:t>
      </w:r>
      <w:proofErr w:type="gramStart"/>
      <w:r w:rsidRPr="00F94D82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frequencies</w:t>
      </w:r>
      <w:proofErr w:type="gramEnd"/>
      <w:r w:rsidRPr="00F94D82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 as value</w:t>
      </w:r>
    </w:p>
    <w:p w14:paraId="6CF1444D" w14:textId="77777777" w:rsidR="00F94D82" w:rsidRPr="00F94D82" w:rsidRDefault="00F94D82" w:rsidP="00BF2599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F94D82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  <w:proofErr w:type="spellStart"/>
      <w:r w:rsidRPr="00F94D82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UniqW</w:t>
      </w:r>
      <w:proofErr w:type="spellEnd"/>
      <w:r w:rsidRPr="00F94D82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= Counter(input)</w:t>
      </w:r>
    </w:p>
    <w:p w14:paraId="7ED629B7" w14:textId="77777777" w:rsidR="00F94D82" w:rsidRPr="00F94D82" w:rsidRDefault="00F94D82" w:rsidP="00BF2599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790B5979" w14:textId="77777777" w:rsidR="00F94D82" w:rsidRPr="00F94D82" w:rsidRDefault="00F94D82" w:rsidP="00BF2599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F94D82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  <w:r w:rsidRPr="00F94D82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</w:t>
      </w:r>
      <w:proofErr w:type="gramStart"/>
      <w:r w:rsidRPr="00F94D82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joins</w:t>
      </w:r>
      <w:proofErr w:type="gramEnd"/>
      <w:r w:rsidRPr="00F94D82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 two adjacent elements in </w:t>
      </w:r>
      <w:proofErr w:type="spellStart"/>
      <w:r w:rsidRPr="00F94D82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iterable</w:t>
      </w:r>
      <w:proofErr w:type="spellEnd"/>
      <w:r w:rsidRPr="00F94D82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 way</w:t>
      </w:r>
    </w:p>
    <w:p w14:paraId="43746ADF" w14:textId="77777777" w:rsidR="00F94D82" w:rsidRPr="00F94D82" w:rsidRDefault="00F94D82" w:rsidP="00BF2599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F94D82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s = </w:t>
      </w:r>
      <w:r w:rsidRPr="00F94D82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" </w:t>
      </w:r>
      <w:proofErr w:type="gramStart"/>
      <w:r w:rsidRPr="00F94D82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"</w:t>
      </w:r>
      <w:r w:rsidRPr="00F94D82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.join</w:t>
      </w:r>
      <w:proofErr w:type="gramEnd"/>
      <w:r w:rsidRPr="00F94D82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proofErr w:type="spellStart"/>
      <w:r w:rsidRPr="00F94D82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UniqW.keys</w:t>
      </w:r>
      <w:proofErr w:type="spellEnd"/>
      <w:r w:rsidRPr="00F94D82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))</w:t>
      </w:r>
    </w:p>
    <w:p w14:paraId="6434C6D9" w14:textId="77777777" w:rsidR="00F94D82" w:rsidRPr="00F94D82" w:rsidRDefault="00F94D82" w:rsidP="00BF2599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F94D82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print (s)</w:t>
      </w:r>
    </w:p>
    <w:p w14:paraId="57BD6ADE" w14:textId="77777777" w:rsidR="00F94D82" w:rsidRPr="00F94D82" w:rsidRDefault="00F94D82" w:rsidP="00BF2599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18B9A00A" w14:textId="77777777" w:rsidR="00F94D82" w:rsidRPr="00F94D82" w:rsidRDefault="00F94D82" w:rsidP="00BF2599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F94D82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Driver program</w:t>
      </w:r>
    </w:p>
    <w:p w14:paraId="243D6DDC" w14:textId="77777777" w:rsidR="00F94D82" w:rsidRPr="00F94D82" w:rsidRDefault="00F94D82" w:rsidP="00BF2599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F94D82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if</w:t>
      </w:r>
      <w:r w:rsidRPr="00F94D82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r w:rsidRPr="00F94D82">
        <w:rPr>
          <w:rFonts w:ascii="Courier New" w:eastAsia="Times New Roman" w:hAnsi="Courier New" w:cs="Courier New"/>
          <w:color w:val="001080"/>
          <w:sz w:val="21"/>
          <w:szCs w:val="21"/>
          <w:lang w:val="en-US"/>
        </w:rPr>
        <w:t>__name__</w:t>
      </w:r>
      <w:r w:rsidRPr="00F94D82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== </w:t>
      </w:r>
      <w:r w:rsidRPr="00F94D82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"__main__"</w:t>
      </w:r>
      <w:r w:rsidRPr="00F94D82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:</w:t>
      </w:r>
    </w:p>
    <w:p w14:paraId="63AC5CAC" w14:textId="77777777" w:rsidR="00F94D82" w:rsidRPr="00F94D82" w:rsidRDefault="00F94D82" w:rsidP="00BF2599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F94D82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input = </w:t>
      </w:r>
      <w:r w:rsidRPr="00F94D82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'Python is great and Java is also great'</w:t>
      </w:r>
    </w:p>
    <w:p w14:paraId="666C24D3" w14:textId="77777777" w:rsidR="00F94D82" w:rsidRPr="00F94D82" w:rsidRDefault="00F94D82" w:rsidP="00BF2599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F94D82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  <w:proofErr w:type="spellStart"/>
      <w:r w:rsidRPr="00F94D82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remov_duplicates</w:t>
      </w:r>
      <w:proofErr w:type="spellEnd"/>
      <w:r w:rsidRPr="00F94D82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input)</w:t>
      </w:r>
    </w:p>
    <w:p w14:paraId="52B8764E" w14:textId="498F68F4" w:rsidR="00F94D82" w:rsidRDefault="00F94D82" w:rsidP="00BF2599">
      <w:pPr>
        <w:ind w:left="-360"/>
        <w:rPr>
          <w:b/>
          <w:bCs/>
        </w:rPr>
      </w:pPr>
    </w:p>
    <w:p w14:paraId="1DBA291E" w14:textId="5AE0F089" w:rsidR="00F94D82" w:rsidRPr="00F94D82" w:rsidRDefault="00F94D82" w:rsidP="00BF2599">
      <w:pPr>
        <w:ind w:left="-360"/>
        <w:rPr>
          <w:b/>
          <w:bCs/>
        </w:rPr>
      </w:pPr>
      <w:r>
        <w:rPr>
          <w:b/>
          <w:bCs/>
        </w:rPr>
        <w:t xml:space="preserve">Output: </w:t>
      </w:r>
      <w:r>
        <w:rPr>
          <w:rFonts w:ascii="Courier New" w:hAnsi="Courier New" w:cs="Courier New"/>
          <w:color w:val="212121"/>
          <w:sz w:val="21"/>
          <w:szCs w:val="21"/>
          <w:shd w:val="clear" w:color="auto" w:fill="FFFFFF"/>
        </w:rPr>
        <w:t>Python is great and Java also</w:t>
      </w:r>
    </w:p>
    <w:p w14:paraId="5C430D7D" w14:textId="45BF8E4B" w:rsidR="00574D9B" w:rsidRDefault="00574D9B" w:rsidP="00BF2599">
      <w:pPr>
        <w:pStyle w:val="ListParagraph"/>
        <w:numPr>
          <w:ilvl w:val="0"/>
          <w:numId w:val="1"/>
        </w:numPr>
        <w:ind w:left="-360"/>
        <w:rPr>
          <w:b/>
          <w:bCs/>
        </w:rPr>
      </w:pPr>
      <w:r w:rsidRPr="00E44381">
        <w:rPr>
          <w:b/>
          <w:bCs/>
        </w:rPr>
        <w:t>Python | Remove all characters except letters and numbers</w:t>
      </w:r>
    </w:p>
    <w:p w14:paraId="2D5BD979" w14:textId="77777777" w:rsidR="00BD5F4E" w:rsidRPr="00BD5F4E" w:rsidRDefault="00BD5F4E" w:rsidP="00BF2599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BD5F4E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import</w:t>
      </w:r>
      <w:r w:rsidRPr="00BD5F4E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re</w:t>
      </w:r>
    </w:p>
    <w:p w14:paraId="37B2BF90" w14:textId="77777777" w:rsidR="00BD5F4E" w:rsidRPr="00BD5F4E" w:rsidRDefault="00BD5F4E" w:rsidP="00BF2599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5F6BD186" w14:textId="77777777" w:rsidR="00BD5F4E" w:rsidRPr="00BD5F4E" w:rsidRDefault="00BD5F4E" w:rsidP="00BF2599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BD5F4E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</w:t>
      </w:r>
      <w:proofErr w:type="spellStart"/>
      <w:proofErr w:type="gramStart"/>
      <w:r w:rsidRPr="00BD5F4E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initialising</w:t>
      </w:r>
      <w:proofErr w:type="spellEnd"/>
      <w:proofErr w:type="gramEnd"/>
      <w:r w:rsidRPr="00BD5F4E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 string</w:t>
      </w:r>
    </w:p>
    <w:p w14:paraId="4651F631" w14:textId="77777777" w:rsidR="00BD5F4E" w:rsidRPr="00BD5F4E" w:rsidRDefault="00BD5F4E" w:rsidP="00BF2599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proofErr w:type="spellStart"/>
      <w:r w:rsidRPr="00BD5F4E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ini_string</w:t>
      </w:r>
      <w:proofErr w:type="spellEnd"/>
      <w:r w:rsidRPr="00BD5F4E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= </w:t>
      </w:r>
      <w:r w:rsidRPr="00BD5F4E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"</w:t>
      </w:r>
      <w:proofErr w:type="spellStart"/>
      <w:proofErr w:type="gramStart"/>
      <w:r w:rsidRPr="00BD5F4E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abcjw</w:t>
      </w:r>
      <w:proofErr w:type="spellEnd"/>
      <w:r w:rsidRPr="00BD5F4E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:,</w:t>
      </w:r>
      <w:proofErr w:type="gramEnd"/>
      <w:r w:rsidRPr="00BD5F4E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 .@! </w:t>
      </w:r>
      <w:proofErr w:type="spellStart"/>
      <w:r w:rsidRPr="00BD5F4E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eiw</w:t>
      </w:r>
      <w:proofErr w:type="spellEnd"/>
      <w:r w:rsidRPr="00BD5F4E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"</w:t>
      </w:r>
    </w:p>
    <w:p w14:paraId="515EA0F3" w14:textId="77777777" w:rsidR="00BD5F4E" w:rsidRPr="00BD5F4E" w:rsidRDefault="00BD5F4E" w:rsidP="00BF2599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36515A60" w14:textId="77777777" w:rsidR="00BD5F4E" w:rsidRPr="00BD5F4E" w:rsidRDefault="00BD5F4E" w:rsidP="00BF2599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BD5F4E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</w:t>
      </w:r>
      <w:proofErr w:type="gramStart"/>
      <w:r w:rsidRPr="00BD5F4E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printing</w:t>
      </w:r>
      <w:proofErr w:type="gramEnd"/>
      <w:r w:rsidRPr="00BD5F4E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 initial string</w:t>
      </w:r>
    </w:p>
    <w:p w14:paraId="6A04F561" w14:textId="77777777" w:rsidR="00BD5F4E" w:rsidRPr="00BD5F4E" w:rsidRDefault="00BD5F4E" w:rsidP="00BF2599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BD5F4E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print (</w:t>
      </w:r>
      <w:r w:rsidRPr="00BD5F4E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"initial </w:t>
      </w:r>
      <w:proofErr w:type="gramStart"/>
      <w:r w:rsidRPr="00BD5F4E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string :</w:t>
      </w:r>
      <w:proofErr w:type="gramEnd"/>
      <w:r w:rsidRPr="00BD5F4E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 "</w:t>
      </w:r>
      <w:r w:rsidRPr="00BD5F4E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 </w:t>
      </w:r>
      <w:proofErr w:type="spellStart"/>
      <w:r w:rsidRPr="00BD5F4E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ini_string</w:t>
      </w:r>
      <w:proofErr w:type="spellEnd"/>
      <w:r w:rsidRPr="00BD5F4E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</w:t>
      </w:r>
    </w:p>
    <w:p w14:paraId="5B4688A4" w14:textId="77777777" w:rsidR="00BD5F4E" w:rsidRPr="00BD5F4E" w:rsidRDefault="00BD5F4E" w:rsidP="00BF2599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3BF4E5D4" w14:textId="77777777" w:rsidR="00BD5F4E" w:rsidRPr="00BD5F4E" w:rsidRDefault="00BD5F4E" w:rsidP="00BF2599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BD5F4E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result = </w:t>
      </w:r>
      <w:proofErr w:type="spellStart"/>
      <w:r w:rsidRPr="00BD5F4E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re.sub</w:t>
      </w:r>
      <w:proofErr w:type="spellEnd"/>
      <w:r w:rsidRPr="00BD5F4E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r w:rsidRPr="00BD5F4E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'[\W</w:t>
      </w:r>
      <w:proofErr w:type="gramStart"/>
      <w:r w:rsidRPr="00BD5F4E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_]+</w:t>
      </w:r>
      <w:proofErr w:type="gramEnd"/>
      <w:r w:rsidRPr="00BD5F4E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'</w:t>
      </w:r>
      <w:r w:rsidRPr="00BD5F4E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 </w:t>
      </w:r>
      <w:r w:rsidRPr="00BD5F4E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''</w:t>
      </w:r>
      <w:r w:rsidRPr="00BD5F4E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 </w:t>
      </w:r>
      <w:proofErr w:type="spellStart"/>
      <w:r w:rsidRPr="00BD5F4E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ini_string</w:t>
      </w:r>
      <w:proofErr w:type="spellEnd"/>
      <w:r w:rsidRPr="00BD5F4E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</w:t>
      </w:r>
    </w:p>
    <w:p w14:paraId="3D21BF39" w14:textId="77777777" w:rsidR="00BD5F4E" w:rsidRPr="00BD5F4E" w:rsidRDefault="00BD5F4E" w:rsidP="00BF2599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52B1B2F1" w14:textId="77777777" w:rsidR="00BD5F4E" w:rsidRPr="00BD5F4E" w:rsidRDefault="00BD5F4E" w:rsidP="00BF2599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BD5F4E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</w:t>
      </w:r>
      <w:proofErr w:type="gramStart"/>
      <w:r w:rsidRPr="00BD5F4E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printing</w:t>
      </w:r>
      <w:proofErr w:type="gramEnd"/>
      <w:r w:rsidRPr="00BD5F4E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 final string</w:t>
      </w:r>
    </w:p>
    <w:p w14:paraId="062A9B1A" w14:textId="77777777" w:rsidR="00BD5F4E" w:rsidRPr="00BD5F4E" w:rsidRDefault="00BD5F4E" w:rsidP="00BF2599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BD5F4E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print (</w:t>
      </w:r>
      <w:r w:rsidRPr="00BD5F4E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"final string"</w:t>
      </w:r>
      <w:r w:rsidRPr="00BD5F4E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 result)</w:t>
      </w:r>
    </w:p>
    <w:p w14:paraId="60C2A85D" w14:textId="7AEF6A91" w:rsidR="00BD5F4E" w:rsidRDefault="00BD5F4E" w:rsidP="00BF2599">
      <w:pPr>
        <w:ind w:left="-360"/>
        <w:rPr>
          <w:b/>
          <w:bCs/>
        </w:rPr>
      </w:pPr>
    </w:p>
    <w:p w14:paraId="0F748DE3" w14:textId="77777777" w:rsidR="00D11636" w:rsidRPr="00D11636" w:rsidRDefault="00BD5F4E" w:rsidP="00BF2599">
      <w:pPr>
        <w:ind w:left="-360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</w:pPr>
      <w:r>
        <w:rPr>
          <w:b/>
          <w:bCs/>
        </w:rPr>
        <w:t xml:space="preserve">Output: </w:t>
      </w:r>
      <w:r w:rsidR="00D11636" w:rsidRPr="00D11636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  <w:t xml:space="preserve">initial </w:t>
      </w:r>
      <w:proofErr w:type="gramStart"/>
      <w:r w:rsidR="00D11636" w:rsidRPr="00D11636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  <w:t>string :</w:t>
      </w:r>
      <w:proofErr w:type="gramEnd"/>
      <w:r w:rsidR="00D11636" w:rsidRPr="00D11636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  <w:t xml:space="preserve">  </w:t>
      </w:r>
      <w:proofErr w:type="spellStart"/>
      <w:r w:rsidR="00D11636" w:rsidRPr="00D11636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  <w:t>abcjw</w:t>
      </w:r>
      <w:proofErr w:type="spellEnd"/>
      <w:r w:rsidR="00D11636" w:rsidRPr="00D11636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  <w:t xml:space="preserve">:, .@! </w:t>
      </w:r>
      <w:proofErr w:type="spellStart"/>
      <w:r w:rsidR="00D11636" w:rsidRPr="00D11636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  <w:t>eiw</w:t>
      </w:r>
      <w:proofErr w:type="spellEnd"/>
    </w:p>
    <w:p w14:paraId="4DD83456" w14:textId="05740493" w:rsidR="00BD5F4E" w:rsidRPr="00BD5F4E" w:rsidRDefault="00D11636" w:rsidP="00BF2599">
      <w:pPr>
        <w:ind w:left="-360"/>
        <w:rPr>
          <w:b/>
          <w:bCs/>
        </w:rPr>
      </w:pPr>
      <w:r w:rsidRPr="00D11636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  <w:t xml:space="preserve">final string </w:t>
      </w:r>
      <w:proofErr w:type="spellStart"/>
      <w:r w:rsidRPr="00D11636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  <w:t>abcjweiw</w:t>
      </w:r>
      <w:proofErr w:type="spellEnd"/>
    </w:p>
    <w:p w14:paraId="13695658" w14:textId="714DBAA3" w:rsidR="00574D9B" w:rsidRDefault="00574D9B" w:rsidP="00BF2599">
      <w:pPr>
        <w:pStyle w:val="ListParagraph"/>
        <w:numPr>
          <w:ilvl w:val="0"/>
          <w:numId w:val="1"/>
        </w:numPr>
        <w:ind w:left="-360"/>
        <w:rPr>
          <w:b/>
          <w:bCs/>
        </w:rPr>
      </w:pPr>
      <w:r w:rsidRPr="00E44381">
        <w:rPr>
          <w:b/>
          <w:bCs/>
        </w:rPr>
        <w:t>Python Regex | Program to accept string ending with alphanumeric character</w:t>
      </w:r>
    </w:p>
    <w:p w14:paraId="52573938" w14:textId="77777777" w:rsidR="009A09EF" w:rsidRPr="009A09EF" w:rsidRDefault="009A09EF" w:rsidP="00BF2599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9A09EF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Python program to accept string ending</w:t>
      </w:r>
    </w:p>
    <w:p w14:paraId="773B0311" w14:textId="77777777" w:rsidR="009A09EF" w:rsidRPr="009A09EF" w:rsidRDefault="009A09EF" w:rsidP="00BF2599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9A09EF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</w:t>
      </w:r>
      <w:proofErr w:type="gramStart"/>
      <w:r w:rsidRPr="009A09EF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with</w:t>
      </w:r>
      <w:proofErr w:type="gramEnd"/>
      <w:r w:rsidRPr="009A09EF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 only alphanumeric character.</w:t>
      </w:r>
    </w:p>
    <w:p w14:paraId="2DF18855" w14:textId="77777777" w:rsidR="009A09EF" w:rsidRPr="009A09EF" w:rsidRDefault="009A09EF" w:rsidP="00BF2599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9A09EF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</w:t>
      </w:r>
      <w:proofErr w:type="gramStart"/>
      <w:r w:rsidRPr="009A09EF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import</w:t>
      </w:r>
      <w:proofErr w:type="gramEnd"/>
      <w:r w:rsidRPr="009A09EF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 re module</w:t>
      </w:r>
    </w:p>
    <w:p w14:paraId="2607E0C0" w14:textId="77777777" w:rsidR="009A09EF" w:rsidRPr="009A09EF" w:rsidRDefault="009A09EF" w:rsidP="00BF2599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1745DE40" w14:textId="77777777" w:rsidR="009A09EF" w:rsidRPr="009A09EF" w:rsidRDefault="009A09EF" w:rsidP="00BF2599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9A09EF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</w:t>
      </w:r>
      <w:proofErr w:type="gramStart"/>
      <w:r w:rsidRPr="009A09EF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re</w:t>
      </w:r>
      <w:proofErr w:type="gramEnd"/>
      <w:r w:rsidRPr="009A09EF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 module provides support</w:t>
      </w:r>
    </w:p>
    <w:p w14:paraId="6E6BEF13" w14:textId="77777777" w:rsidR="009A09EF" w:rsidRPr="009A09EF" w:rsidRDefault="009A09EF" w:rsidP="00BF2599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9A09EF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</w:t>
      </w:r>
      <w:proofErr w:type="gramStart"/>
      <w:r w:rsidRPr="009A09EF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for</w:t>
      </w:r>
      <w:proofErr w:type="gramEnd"/>
      <w:r w:rsidRPr="009A09EF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 regular expressions</w:t>
      </w:r>
    </w:p>
    <w:p w14:paraId="3DBFA416" w14:textId="77777777" w:rsidR="009A09EF" w:rsidRPr="009A09EF" w:rsidRDefault="009A09EF" w:rsidP="00BF2599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9A09EF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import</w:t>
      </w:r>
      <w:r w:rsidRPr="009A09EF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re</w:t>
      </w:r>
    </w:p>
    <w:p w14:paraId="7C06C751" w14:textId="77777777" w:rsidR="009A09EF" w:rsidRPr="009A09EF" w:rsidRDefault="009A09EF" w:rsidP="00BF2599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2B195AC6" w14:textId="77777777" w:rsidR="009A09EF" w:rsidRPr="009A09EF" w:rsidRDefault="009A09EF" w:rsidP="00BF2599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9A09EF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Make a regular expression to accept string</w:t>
      </w:r>
    </w:p>
    <w:p w14:paraId="06BC2A96" w14:textId="77777777" w:rsidR="009A09EF" w:rsidRPr="009A09EF" w:rsidRDefault="009A09EF" w:rsidP="00BF2599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9A09EF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</w:t>
      </w:r>
      <w:proofErr w:type="gramStart"/>
      <w:r w:rsidRPr="009A09EF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ending</w:t>
      </w:r>
      <w:proofErr w:type="gramEnd"/>
      <w:r w:rsidRPr="009A09EF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 with alphanumeric character</w:t>
      </w:r>
    </w:p>
    <w:p w14:paraId="7BBA68FF" w14:textId="77777777" w:rsidR="009A09EF" w:rsidRPr="009A09EF" w:rsidRDefault="009A09EF" w:rsidP="00BF2599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9A09EF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regex = </w:t>
      </w:r>
      <w:r w:rsidRPr="009A09EF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'[a-zA-z0-</w:t>
      </w:r>
      <w:proofErr w:type="gramStart"/>
      <w:r w:rsidRPr="009A09EF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9]$</w:t>
      </w:r>
      <w:proofErr w:type="gramEnd"/>
      <w:r w:rsidRPr="009A09EF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'</w:t>
      </w:r>
    </w:p>
    <w:p w14:paraId="395AFACB" w14:textId="77777777" w:rsidR="009A09EF" w:rsidRPr="009A09EF" w:rsidRDefault="009A09EF" w:rsidP="00BF2599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9A09EF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</w:p>
    <w:p w14:paraId="725416D5" w14:textId="77777777" w:rsidR="009A09EF" w:rsidRPr="009A09EF" w:rsidRDefault="009A09EF" w:rsidP="00BF2599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9A09EF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Define a function for accepting string</w:t>
      </w:r>
    </w:p>
    <w:p w14:paraId="1EFCE876" w14:textId="77777777" w:rsidR="009A09EF" w:rsidRPr="009A09EF" w:rsidRDefault="009A09EF" w:rsidP="00BF2599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9A09EF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</w:t>
      </w:r>
      <w:proofErr w:type="gramStart"/>
      <w:r w:rsidRPr="009A09EF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ending</w:t>
      </w:r>
      <w:proofErr w:type="gramEnd"/>
      <w:r w:rsidRPr="009A09EF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 with alphanumeric character</w:t>
      </w:r>
    </w:p>
    <w:p w14:paraId="676EACBD" w14:textId="77777777" w:rsidR="009A09EF" w:rsidRPr="009A09EF" w:rsidRDefault="009A09EF" w:rsidP="00BF2599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9A09EF">
        <w:rPr>
          <w:rFonts w:ascii="Courier New" w:eastAsia="Times New Roman" w:hAnsi="Courier New" w:cs="Courier New"/>
          <w:color w:val="0000FF"/>
          <w:sz w:val="21"/>
          <w:szCs w:val="21"/>
          <w:lang w:val="en-US"/>
        </w:rPr>
        <w:t>def</w:t>
      </w:r>
      <w:r w:rsidRPr="009A09EF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r w:rsidRPr="009A09EF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check</w:t>
      </w:r>
      <w:r w:rsidRPr="009A09EF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r w:rsidRPr="009A09EF">
        <w:rPr>
          <w:rFonts w:ascii="Courier New" w:eastAsia="Times New Roman" w:hAnsi="Courier New" w:cs="Courier New"/>
          <w:color w:val="001080"/>
          <w:sz w:val="21"/>
          <w:szCs w:val="21"/>
          <w:lang w:val="en-US"/>
        </w:rPr>
        <w:t>string</w:t>
      </w:r>
      <w:r w:rsidRPr="009A09EF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:</w:t>
      </w:r>
    </w:p>
    <w:p w14:paraId="1BE5BF81" w14:textId="77777777" w:rsidR="009A09EF" w:rsidRPr="009A09EF" w:rsidRDefault="009A09EF" w:rsidP="00BF2599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57F08078" w14:textId="77777777" w:rsidR="009A09EF" w:rsidRPr="009A09EF" w:rsidRDefault="009A09EF" w:rsidP="00BF2599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9A09EF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  <w:r w:rsidRPr="009A09EF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</w:t>
      </w:r>
      <w:proofErr w:type="gramStart"/>
      <w:r w:rsidRPr="009A09EF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pass</w:t>
      </w:r>
      <w:proofErr w:type="gramEnd"/>
      <w:r w:rsidRPr="009A09EF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 the regular expression</w:t>
      </w:r>
    </w:p>
    <w:p w14:paraId="407D55CF" w14:textId="77777777" w:rsidR="009A09EF" w:rsidRPr="009A09EF" w:rsidRDefault="009A09EF" w:rsidP="00BF2599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9A09EF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  <w:r w:rsidRPr="009A09EF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and the string in </w:t>
      </w:r>
      <w:proofErr w:type="gramStart"/>
      <w:r w:rsidRPr="009A09EF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search(</w:t>
      </w:r>
      <w:proofErr w:type="gramEnd"/>
      <w:r w:rsidRPr="009A09EF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) method</w:t>
      </w:r>
    </w:p>
    <w:p w14:paraId="2351B45A" w14:textId="77777777" w:rsidR="009A09EF" w:rsidRPr="009A09EF" w:rsidRDefault="009A09EF" w:rsidP="00BF2599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9A09EF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  <w:proofErr w:type="gramStart"/>
      <w:r w:rsidRPr="009A09EF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if</w:t>
      </w:r>
      <w:r w:rsidRPr="009A09EF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proofErr w:type="spellStart"/>
      <w:proofErr w:type="gramEnd"/>
      <w:r w:rsidRPr="009A09EF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re.search</w:t>
      </w:r>
      <w:proofErr w:type="spellEnd"/>
      <w:r w:rsidRPr="009A09EF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regex, string)):</w:t>
      </w:r>
    </w:p>
    <w:p w14:paraId="1080A57C" w14:textId="77777777" w:rsidR="009A09EF" w:rsidRPr="009A09EF" w:rsidRDefault="009A09EF" w:rsidP="00BF2599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9A09EF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</w:t>
      </w:r>
      <w:r w:rsidRPr="009A09EF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print</w:t>
      </w:r>
      <w:r w:rsidRPr="009A09EF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r w:rsidRPr="009A09EF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"Accept"</w:t>
      </w:r>
      <w:r w:rsidRPr="009A09EF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</w:t>
      </w:r>
    </w:p>
    <w:p w14:paraId="32592FC8" w14:textId="77777777" w:rsidR="009A09EF" w:rsidRPr="009A09EF" w:rsidRDefault="009A09EF" w:rsidP="00BF2599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9A09EF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</w:t>
      </w:r>
    </w:p>
    <w:p w14:paraId="228AEC2A" w14:textId="77777777" w:rsidR="009A09EF" w:rsidRPr="009A09EF" w:rsidRDefault="009A09EF" w:rsidP="00BF2599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9A09EF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  <w:r w:rsidRPr="009A09EF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else</w:t>
      </w:r>
      <w:r w:rsidRPr="009A09EF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:</w:t>
      </w:r>
    </w:p>
    <w:p w14:paraId="4692DF4C" w14:textId="77777777" w:rsidR="009A09EF" w:rsidRPr="009A09EF" w:rsidRDefault="009A09EF" w:rsidP="00BF2599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9A09EF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</w:t>
      </w:r>
      <w:r w:rsidRPr="009A09EF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print</w:t>
      </w:r>
      <w:r w:rsidRPr="009A09EF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r w:rsidRPr="009A09EF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"Discard"</w:t>
      </w:r>
      <w:r w:rsidRPr="009A09EF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</w:t>
      </w:r>
    </w:p>
    <w:p w14:paraId="0B8D50DC" w14:textId="77777777" w:rsidR="009A09EF" w:rsidRPr="009A09EF" w:rsidRDefault="009A09EF" w:rsidP="00BF2599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9A09EF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</w:p>
    <w:p w14:paraId="4763D120" w14:textId="77777777" w:rsidR="009A09EF" w:rsidRPr="009A09EF" w:rsidRDefault="009A09EF" w:rsidP="00BF2599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5B5AA438" w14:textId="77777777" w:rsidR="009A09EF" w:rsidRPr="009A09EF" w:rsidRDefault="009A09EF" w:rsidP="00BF2599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9A09EF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Driver Code</w:t>
      </w:r>
    </w:p>
    <w:p w14:paraId="3F5AF241" w14:textId="77777777" w:rsidR="009A09EF" w:rsidRPr="009A09EF" w:rsidRDefault="009A09EF" w:rsidP="00BF2599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9A09EF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if</w:t>
      </w:r>
      <w:r w:rsidRPr="009A09EF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r w:rsidRPr="009A09EF">
        <w:rPr>
          <w:rFonts w:ascii="Courier New" w:eastAsia="Times New Roman" w:hAnsi="Courier New" w:cs="Courier New"/>
          <w:color w:val="001080"/>
          <w:sz w:val="21"/>
          <w:szCs w:val="21"/>
          <w:lang w:val="en-US"/>
        </w:rPr>
        <w:t>__name__</w:t>
      </w:r>
      <w:r w:rsidRPr="009A09EF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== </w:t>
      </w:r>
      <w:r w:rsidRPr="009A09EF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'__main__</w:t>
      </w:r>
      <w:proofErr w:type="gramStart"/>
      <w:r w:rsidRPr="009A09EF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'</w:t>
      </w:r>
      <w:r w:rsidRPr="009A09EF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:</w:t>
      </w:r>
      <w:proofErr w:type="gramEnd"/>
    </w:p>
    <w:p w14:paraId="1F0C6F66" w14:textId="77777777" w:rsidR="009A09EF" w:rsidRPr="009A09EF" w:rsidRDefault="009A09EF" w:rsidP="00BF2599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9A09EF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</w:p>
    <w:p w14:paraId="3B1A4FFB" w14:textId="77777777" w:rsidR="009A09EF" w:rsidRPr="009A09EF" w:rsidRDefault="009A09EF" w:rsidP="00BF2599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9A09EF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  <w:r w:rsidRPr="009A09EF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Enter the string</w:t>
      </w:r>
    </w:p>
    <w:p w14:paraId="7B7B254D" w14:textId="77777777" w:rsidR="009A09EF" w:rsidRPr="009A09EF" w:rsidRDefault="009A09EF" w:rsidP="00BF2599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9A09EF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string = </w:t>
      </w:r>
      <w:r w:rsidRPr="009A09EF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"</w:t>
      </w:r>
      <w:proofErr w:type="spellStart"/>
      <w:r w:rsidRPr="009A09EF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ankirai</w:t>
      </w:r>
      <w:proofErr w:type="spellEnd"/>
      <w:r w:rsidRPr="009A09EF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@"</w:t>
      </w:r>
    </w:p>
    <w:p w14:paraId="3E52E200" w14:textId="77777777" w:rsidR="009A09EF" w:rsidRPr="009A09EF" w:rsidRDefault="009A09EF" w:rsidP="00BF2599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9A09EF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</w:p>
    <w:p w14:paraId="0CB4EA8D" w14:textId="77777777" w:rsidR="009A09EF" w:rsidRPr="009A09EF" w:rsidRDefault="009A09EF" w:rsidP="00BF2599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9A09EF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  <w:r w:rsidRPr="009A09EF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</w:t>
      </w:r>
      <w:proofErr w:type="gramStart"/>
      <w:r w:rsidRPr="009A09EF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calling</w:t>
      </w:r>
      <w:proofErr w:type="gramEnd"/>
      <w:r w:rsidRPr="009A09EF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 run function</w:t>
      </w:r>
    </w:p>
    <w:p w14:paraId="1396E0D1" w14:textId="77777777" w:rsidR="009A09EF" w:rsidRPr="009A09EF" w:rsidRDefault="009A09EF" w:rsidP="00BF2599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9A09EF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check(string)</w:t>
      </w:r>
    </w:p>
    <w:p w14:paraId="1E3B713E" w14:textId="77777777" w:rsidR="009A09EF" w:rsidRPr="009A09EF" w:rsidRDefault="009A09EF" w:rsidP="00BF2599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69741DA7" w14:textId="77777777" w:rsidR="009A09EF" w:rsidRPr="009A09EF" w:rsidRDefault="009A09EF" w:rsidP="00BF2599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9A09EF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string = </w:t>
      </w:r>
      <w:r w:rsidRPr="009A09EF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"ankitrai326"</w:t>
      </w:r>
    </w:p>
    <w:p w14:paraId="26A29079" w14:textId="77777777" w:rsidR="009A09EF" w:rsidRPr="009A09EF" w:rsidRDefault="009A09EF" w:rsidP="00BF2599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9A09EF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check(string)</w:t>
      </w:r>
    </w:p>
    <w:p w14:paraId="458D2EA6" w14:textId="77777777" w:rsidR="009A09EF" w:rsidRPr="009A09EF" w:rsidRDefault="009A09EF" w:rsidP="00BF2599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54437517" w14:textId="77777777" w:rsidR="009A09EF" w:rsidRPr="009A09EF" w:rsidRDefault="009A09EF" w:rsidP="00BF2599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9A09EF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lastRenderedPageBreak/>
        <w:t>  string = </w:t>
      </w:r>
      <w:r w:rsidRPr="009A09EF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"</w:t>
      </w:r>
      <w:proofErr w:type="spellStart"/>
      <w:r w:rsidRPr="009A09EF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ankit</w:t>
      </w:r>
      <w:proofErr w:type="spellEnd"/>
      <w:r w:rsidRPr="009A09EF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."</w:t>
      </w:r>
    </w:p>
    <w:p w14:paraId="3AEFC494" w14:textId="77777777" w:rsidR="009A09EF" w:rsidRPr="009A09EF" w:rsidRDefault="009A09EF" w:rsidP="00BF2599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9A09EF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check(string)</w:t>
      </w:r>
    </w:p>
    <w:p w14:paraId="1B5537B6" w14:textId="77777777" w:rsidR="009A09EF" w:rsidRPr="009A09EF" w:rsidRDefault="009A09EF" w:rsidP="00BF2599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2F4701B5" w14:textId="77777777" w:rsidR="009A09EF" w:rsidRPr="009A09EF" w:rsidRDefault="009A09EF" w:rsidP="00BF2599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9A09EF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string = </w:t>
      </w:r>
      <w:r w:rsidRPr="009A09EF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"</w:t>
      </w:r>
      <w:proofErr w:type="spellStart"/>
      <w:r w:rsidRPr="009A09EF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geeksforgeeks</w:t>
      </w:r>
      <w:proofErr w:type="spellEnd"/>
      <w:r w:rsidRPr="009A09EF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"</w:t>
      </w:r>
    </w:p>
    <w:p w14:paraId="52194642" w14:textId="77777777" w:rsidR="009A09EF" w:rsidRPr="009A09EF" w:rsidRDefault="009A09EF" w:rsidP="00BF2599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9A09EF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check(string)</w:t>
      </w:r>
    </w:p>
    <w:p w14:paraId="15690CE0" w14:textId="77777777" w:rsidR="009A09EF" w:rsidRDefault="009A09EF" w:rsidP="00BF2599">
      <w:pPr>
        <w:ind w:left="-360"/>
        <w:rPr>
          <w:b/>
          <w:bCs/>
        </w:rPr>
      </w:pPr>
    </w:p>
    <w:p w14:paraId="5EB29C0A" w14:textId="77777777" w:rsidR="009A09EF" w:rsidRPr="009A09EF" w:rsidRDefault="009A09EF" w:rsidP="00BF2599">
      <w:pPr>
        <w:ind w:left="-360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</w:pPr>
      <w:r>
        <w:rPr>
          <w:b/>
          <w:bCs/>
        </w:rPr>
        <w:t xml:space="preserve">Output: </w:t>
      </w:r>
      <w:r w:rsidRPr="009A09EF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  <w:t>Discard</w:t>
      </w:r>
    </w:p>
    <w:p w14:paraId="05191968" w14:textId="77777777" w:rsidR="009A09EF" w:rsidRPr="009A09EF" w:rsidRDefault="009A09EF" w:rsidP="00BF2599">
      <w:pPr>
        <w:spacing w:after="0" w:line="240" w:lineRule="auto"/>
        <w:ind w:left="-360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</w:pPr>
      <w:r w:rsidRPr="009A09EF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  <w:t>Accept</w:t>
      </w:r>
    </w:p>
    <w:p w14:paraId="2EF0623B" w14:textId="77777777" w:rsidR="009A09EF" w:rsidRPr="009A09EF" w:rsidRDefault="009A09EF" w:rsidP="00BF2599">
      <w:pPr>
        <w:spacing w:after="0" w:line="240" w:lineRule="auto"/>
        <w:ind w:left="-360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</w:pPr>
      <w:r w:rsidRPr="009A09EF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  <w:t>Discard</w:t>
      </w:r>
    </w:p>
    <w:p w14:paraId="4DFDF9CC" w14:textId="56F534CB" w:rsidR="009A09EF" w:rsidRPr="009A09EF" w:rsidRDefault="009A09EF" w:rsidP="00BF2599">
      <w:pPr>
        <w:ind w:left="-360"/>
        <w:rPr>
          <w:b/>
          <w:bCs/>
        </w:rPr>
      </w:pPr>
      <w:r w:rsidRPr="009A09EF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  <w:t>Accept</w:t>
      </w:r>
    </w:p>
    <w:p w14:paraId="4B2230F4" w14:textId="03C76637" w:rsidR="00574D9B" w:rsidRDefault="00574D9B" w:rsidP="00BF2599">
      <w:pPr>
        <w:pStyle w:val="ListParagraph"/>
        <w:numPr>
          <w:ilvl w:val="0"/>
          <w:numId w:val="1"/>
        </w:numPr>
        <w:ind w:left="-360"/>
        <w:rPr>
          <w:b/>
          <w:bCs/>
        </w:rPr>
      </w:pPr>
      <w:r w:rsidRPr="00E44381">
        <w:rPr>
          <w:b/>
          <w:bCs/>
        </w:rPr>
        <w:t>Python Regex – Program to accept string starting with vowel</w:t>
      </w:r>
    </w:p>
    <w:p w14:paraId="45FBE229" w14:textId="77777777" w:rsidR="00EB33BE" w:rsidRPr="00EB33BE" w:rsidRDefault="00EB33BE" w:rsidP="00BF2599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EB33BE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Python program to accept string starting with a vowel</w:t>
      </w:r>
    </w:p>
    <w:p w14:paraId="6B20271E" w14:textId="77777777" w:rsidR="00EB33BE" w:rsidRPr="00EB33BE" w:rsidRDefault="00EB33BE" w:rsidP="00BF2599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4B899D23" w14:textId="77777777" w:rsidR="00EB33BE" w:rsidRPr="00EB33BE" w:rsidRDefault="00EB33BE" w:rsidP="00BF2599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EB33BE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</w:t>
      </w:r>
      <w:proofErr w:type="gramStart"/>
      <w:r w:rsidRPr="00EB33BE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import</w:t>
      </w:r>
      <w:proofErr w:type="gramEnd"/>
      <w:r w:rsidRPr="00EB33BE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 re module</w:t>
      </w:r>
    </w:p>
    <w:p w14:paraId="795E2FA3" w14:textId="77777777" w:rsidR="00EB33BE" w:rsidRPr="00EB33BE" w:rsidRDefault="00EB33BE" w:rsidP="00BF2599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2D567DF2" w14:textId="77777777" w:rsidR="00EB33BE" w:rsidRPr="00EB33BE" w:rsidRDefault="00EB33BE" w:rsidP="00BF2599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EB33BE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</w:t>
      </w:r>
      <w:proofErr w:type="gramStart"/>
      <w:r w:rsidRPr="00EB33BE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re</w:t>
      </w:r>
      <w:proofErr w:type="gramEnd"/>
      <w:r w:rsidRPr="00EB33BE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 module provides support</w:t>
      </w:r>
    </w:p>
    <w:p w14:paraId="6A2A7EF5" w14:textId="77777777" w:rsidR="00EB33BE" w:rsidRPr="00EB33BE" w:rsidRDefault="00EB33BE" w:rsidP="00BF2599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EB33BE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</w:t>
      </w:r>
      <w:proofErr w:type="gramStart"/>
      <w:r w:rsidRPr="00EB33BE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for</w:t>
      </w:r>
      <w:proofErr w:type="gramEnd"/>
      <w:r w:rsidRPr="00EB33BE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 regular expressions</w:t>
      </w:r>
    </w:p>
    <w:p w14:paraId="7B55793B" w14:textId="77777777" w:rsidR="00EB33BE" w:rsidRPr="00EB33BE" w:rsidRDefault="00EB33BE" w:rsidP="00BF2599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EB33BE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import</w:t>
      </w:r>
      <w:r w:rsidRPr="00EB33BE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re</w:t>
      </w:r>
    </w:p>
    <w:p w14:paraId="1918D2C8" w14:textId="77777777" w:rsidR="00EB33BE" w:rsidRPr="00EB33BE" w:rsidRDefault="00EB33BE" w:rsidP="00BF2599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685B105B" w14:textId="77777777" w:rsidR="00EB33BE" w:rsidRPr="00EB33BE" w:rsidRDefault="00EB33BE" w:rsidP="00BF2599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EB33BE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Make a regular expression</w:t>
      </w:r>
    </w:p>
    <w:p w14:paraId="088F5AC3" w14:textId="77777777" w:rsidR="00EB33BE" w:rsidRPr="00EB33BE" w:rsidRDefault="00EB33BE" w:rsidP="00BF2599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EB33BE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</w:t>
      </w:r>
      <w:proofErr w:type="gramStart"/>
      <w:r w:rsidRPr="00EB33BE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to</w:t>
      </w:r>
      <w:proofErr w:type="gramEnd"/>
      <w:r w:rsidRPr="00EB33BE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 accept string starting with vowel</w:t>
      </w:r>
    </w:p>
    <w:p w14:paraId="7E99AD4C" w14:textId="77777777" w:rsidR="00EB33BE" w:rsidRPr="00EB33BE" w:rsidRDefault="00EB33BE" w:rsidP="00BF2599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EB33BE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regex = </w:t>
      </w:r>
      <w:r w:rsidRPr="00EB33BE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'^[</w:t>
      </w:r>
      <w:proofErr w:type="spellStart"/>
      <w:r w:rsidRPr="00EB33BE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aeiouAEIOU</w:t>
      </w:r>
      <w:proofErr w:type="spellEnd"/>
      <w:r w:rsidRPr="00EB33BE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][A-Za-z0-9</w:t>
      </w:r>
      <w:proofErr w:type="gramStart"/>
      <w:r w:rsidRPr="00EB33BE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_]*</w:t>
      </w:r>
      <w:proofErr w:type="gramEnd"/>
      <w:r w:rsidRPr="00EB33BE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'</w:t>
      </w:r>
    </w:p>
    <w:p w14:paraId="689A413B" w14:textId="77777777" w:rsidR="00EB33BE" w:rsidRPr="00EB33BE" w:rsidRDefault="00EB33BE" w:rsidP="00BF2599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EB33BE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</w:p>
    <w:p w14:paraId="00C561C2" w14:textId="77777777" w:rsidR="00EB33BE" w:rsidRPr="00EB33BE" w:rsidRDefault="00EB33BE" w:rsidP="00BF2599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EB33BE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Define a function for</w:t>
      </w:r>
    </w:p>
    <w:p w14:paraId="2F44037A" w14:textId="77777777" w:rsidR="00EB33BE" w:rsidRPr="00EB33BE" w:rsidRDefault="00EB33BE" w:rsidP="00BF2599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EB33BE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</w:t>
      </w:r>
      <w:proofErr w:type="gramStart"/>
      <w:r w:rsidRPr="00EB33BE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accepting</w:t>
      </w:r>
      <w:proofErr w:type="gramEnd"/>
      <w:r w:rsidRPr="00EB33BE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 string start with vowel</w:t>
      </w:r>
    </w:p>
    <w:p w14:paraId="5F463B68" w14:textId="77777777" w:rsidR="00EB33BE" w:rsidRPr="00EB33BE" w:rsidRDefault="00EB33BE" w:rsidP="00BF2599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EB33BE">
        <w:rPr>
          <w:rFonts w:ascii="Courier New" w:eastAsia="Times New Roman" w:hAnsi="Courier New" w:cs="Courier New"/>
          <w:color w:val="0000FF"/>
          <w:sz w:val="21"/>
          <w:szCs w:val="21"/>
          <w:lang w:val="en-US"/>
        </w:rPr>
        <w:t>def</w:t>
      </w:r>
      <w:r w:rsidRPr="00EB33BE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r w:rsidRPr="00EB33BE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check</w:t>
      </w:r>
      <w:r w:rsidRPr="00EB33BE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r w:rsidRPr="00EB33BE">
        <w:rPr>
          <w:rFonts w:ascii="Courier New" w:eastAsia="Times New Roman" w:hAnsi="Courier New" w:cs="Courier New"/>
          <w:color w:val="001080"/>
          <w:sz w:val="21"/>
          <w:szCs w:val="21"/>
          <w:lang w:val="en-US"/>
        </w:rPr>
        <w:t>string</w:t>
      </w:r>
      <w:r w:rsidRPr="00EB33BE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:</w:t>
      </w:r>
    </w:p>
    <w:p w14:paraId="2461F331" w14:textId="77777777" w:rsidR="00EB33BE" w:rsidRPr="00EB33BE" w:rsidRDefault="00EB33BE" w:rsidP="00BF2599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5CBB57E5" w14:textId="77777777" w:rsidR="00EB33BE" w:rsidRPr="00EB33BE" w:rsidRDefault="00EB33BE" w:rsidP="00BF2599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EB33BE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  <w:r w:rsidRPr="00EB33BE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</w:t>
      </w:r>
      <w:proofErr w:type="gramStart"/>
      <w:r w:rsidRPr="00EB33BE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pass</w:t>
      </w:r>
      <w:proofErr w:type="gramEnd"/>
      <w:r w:rsidRPr="00EB33BE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 the regular expression</w:t>
      </w:r>
    </w:p>
    <w:p w14:paraId="1A27D5C5" w14:textId="77777777" w:rsidR="00EB33BE" w:rsidRPr="00EB33BE" w:rsidRDefault="00EB33BE" w:rsidP="00BF2599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EB33BE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  <w:r w:rsidRPr="00EB33BE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and the string in </w:t>
      </w:r>
      <w:proofErr w:type="gramStart"/>
      <w:r w:rsidRPr="00EB33BE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search(</w:t>
      </w:r>
      <w:proofErr w:type="gramEnd"/>
      <w:r w:rsidRPr="00EB33BE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) method</w:t>
      </w:r>
    </w:p>
    <w:p w14:paraId="0540976C" w14:textId="77777777" w:rsidR="00EB33BE" w:rsidRPr="00EB33BE" w:rsidRDefault="00EB33BE" w:rsidP="00BF2599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EB33BE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  <w:proofErr w:type="gramStart"/>
      <w:r w:rsidRPr="00EB33BE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if</w:t>
      </w:r>
      <w:r w:rsidRPr="00EB33BE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proofErr w:type="spellStart"/>
      <w:proofErr w:type="gramEnd"/>
      <w:r w:rsidRPr="00EB33BE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re.search</w:t>
      </w:r>
      <w:proofErr w:type="spellEnd"/>
      <w:r w:rsidRPr="00EB33BE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regex, string)):</w:t>
      </w:r>
    </w:p>
    <w:p w14:paraId="19FDCE32" w14:textId="77777777" w:rsidR="00EB33BE" w:rsidRPr="00EB33BE" w:rsidRDefault="00EB33BE" w:rsidP="00BF2599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EB33BE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</w:t>
      </w:r>
      <w:r w:rsidRPr="00EB33BE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print</w:t>
      </w:r>
      <w:r w:rsidRPr="00EB33BE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r w:rsidRPr="00EB33BE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"Valid"</w:t>
      </w:r>
      <w:r w:rsidRPr="00EB33BE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</w:t>
      </w:r>
    </w:p>
    <w:p w14:paraId="38DC2457" w14:textId="77777777" w:rsidR="00EB33BE" w:rsidRPr="00EB33BE" w:rsidRDefault="00EB33BE" w:rsidP="00BF2599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EB33BE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</w:t>
      </w:r>
    </w:p>
    <w:p w14:paraId="706ADEB7" w14:textId="77777777" w:rsidR="00EB33BE" w:rsidRPr="00EB33BE" w:rsidRDefault="00EB33BE" w:rsidP="00BF2599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EB33BE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  <w:r w:rsidRPr="00EB33BE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else</w:t>
      </w:r>
      <w:r w:rsidRPr="00EB33BE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:</w:t>
      </w:r>
    </w:p>
    <w:p w14:paraId="4EEF0CC3" w14:textId="77777777" w:rsidR="00EB33BE" w:rsidRPr="00EB33BE" w:rsidRDefault="00EB33BE" w:rsidP="00BF2599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EB33BE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</w:t>
      </w:r>
      <w:r w:rsidRPr="00EB33BE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print</w:t>
      </w:r>
      <w:r w:rsidRPr="00EB33BE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r w:rsidRPr="00EB33BE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"Invalid"</w:t>
      </w:r>
      <w:r w:rsidRPr="00EB33BE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</w:t>
      </w:r>
    </w:p>
    <w:p w14:paraId="43C97F77" w14:textId="77777777" w:rsidR="00EB33BE" w:rsidRPr="00EB33BE" w:rsidRDefault="00EB33BE" w:rsidP="00BF2599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EB33BE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</w:p>
    <w:p w14:paraId="242BBDEA" w14:textId="77777777" w:rsidR="00EB33BE" w:rsidRPr="00EB33BE" w:rsidRDefault="00EB33BE" w:rsidP="00BF2599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3D219100" w14:textId="77777777" w:rsidR="00EB33BE" w:rsidRPr="00EB33BE" w:rsidRDefault="00EB33BE" w:rsidP="00BF2599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EB33BE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Driver Code</w:t>
      </w:r>
    </w:p>
    <w:p w14:paraId="4BC4826B" w14:textId="77777777" w:rsidR="00EB33BE" w:rsidRPr="00EB33BE" w:rsidRDefault="00EB33BE" w:rsidP="00BF2599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EB33BE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if</w:t>
      </w:r>
      <w:r w:rsidRPr="00EB33BE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r w:rsidRPr="00EB33BE">
        <w:rPr>
          <w:rFonts w:ascii="Courier New" w:eastAsia="Times New Roman" w:hAnsi="Courier New" w:cs="Courier New"/>
          <w:color w:val="001080"/>
          <w:sz w:val="21"/>
          <w:szCs w:val="21"/>
          <w:lang w:val="en-US"/>
        </w:rPr>
        <w:t>__name__</w:t>
      </w:r>
      <w:r w:rsidRPr="00EB33BE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== </w:t>
      </w:r>
      <w:r w:rsidRPr="00EB33BE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'__main__</w:t>
      </w:r>
      <w:proofErr w:type="gramStart"/>
      <w:r w:rsidRPr="00EB33BE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'</w:t>
      </w:r>
      <w:r w:rsidRPr="00EB33BE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:</w:t>
      </w:r>
      <w:proofErr w:type="gramEnd"/>
    </w:p>
    <w:p w14:paraId="4CCC1F68" w14:textId="77777777" w:rsidR="00EB33BE" w:rsidRPr="00EB33BE" w:rsidRDefault="00EB33BE" w:rsidP="00BF2599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EB33BE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</w:p>
    <w:p w14:paraId="4DDDBF22" w14:textId="77777777" w:rsidR="00EB33BE" w:rsidRPr="00EB33BE" w:rsidRDefault="00EB33BE" w:rsidP="00BF2599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EB33BE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  <w:r w:rsidRPr="00EB33BE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Enter the string</w:t>
      </w:r>
    </w:p>
    <w:p w14:paraId="4EFA59D6" w14:textId="77777777" w:rsidR="00EB33BE" w:rsidRPr="00EB33BE" w:rsidRDefault="00EB33BE" w:rsidP="00BF2599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EB33BE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string = </w:t>
      </w:r>
      <w:r w:rsidRPr="00EB33BE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"</w:t>
      </w:r>
      <w:proofErr w:type="spellStart"/>
      <w:r w:rsidRPr="00EB33BE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ankit</w:t>
      </w:r>
      <w:proofErr w:type="spellEnd"/>
      <w:r w:rsidRPr="00EB33BE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"</w:t>
      </w:r>
    </w:p>
    <w:p w14:paraId="75554274" w14:textId="77777777" w:rsidR="00EB33BE" w:rsidRPr="00EB33BE" w:rsidRDefault="00EB33BE" w:rsidP="00BF2599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EB33BE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</w:p>
    <w:p w14:paraId="62E34291" w14:textId="77777777" w:rsidR="00EB33BE" w:rsidRPr="00EB33BE" w:rsidRDefault="00EB33BE" w:rsidP="00BF2599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EB33BE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  <w:r w:rsidRPr="00EB33BE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</w:t>
      </w:r>
      <w:proofErr w:type="gramStart"/>
      <w:r w:rsidRPr="00EB33BE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calling</w:t>
      </w:r>
      <w:proofErr w:type="gramEnd"/>
      <w:r w:rsidRPr="00EB33BE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 run function</w:t>
      </w:r>
    </w:p>
    <w:p w14:paraId="437D9A34" w14:textId="77777777" w:rsidR="00EB33BE" w:rsidRPr="00EB33BE" w:rsidRDefault="00EB33BE" w:rsidP="00BF2599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EB33BE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check(string)</w:t>
      </w:r>
    </w:p>
    <w:p w14:paraId="44919B73" w14:textId="77777777" w:rsidR="00EB33BE" w:rsidRPr="00EB33BE" w:rsidRDefault="00EB33BE" w:rsidP="00BF2599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21056D76" w14:textId="77777777" w:rsidR="00EB33BE" w:rsidRPr="00EB33BE" w:rsidRDefault="00EB33BE" w:rsidP="00BF2599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EB33BE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string = </w:t>
      </w:r>
      <w:r w:rsidRPr="00EB33BE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"geeks"</w:t>
      </w:r>
    </w:p>
    <w:p w14:paraId="684503CF" w14:textId="77777777" w:rsidR="00EB33BE" w:rsidRPr="00EB33BE" w:rsidRDefault="00EB33BE" w:rsidP="00BF2599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EB33BE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check(string)</w:t>
      </w:r>
    </w:p>
    <w:p w14:paraId="3AB00207" w14:textId="77777777" w:rsidR="00EB33BE" w:rsidRPr="00EB33BE" w:rsidRDefault="00EB33BE" w:rsidP="00BF2599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0D4A9A9E" w14:textId="77777777" w:rsidR="00EB33BE" w:rsidRPr="00EB33BE" w:rsidRDefault="00EB33BE" w:rsidP="00BF2599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EB33BE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string = </w:t>
      </w:r>
      <w:r w:rsidRPr="00EB33BE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"</w:t>
      </w:r>
      <w:proofErr w:type="spellStart"/>
      <w:r w:rsidRPr="00EB33BE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sandeep</w:t>
      </w:r>
      <w:proofErr w:type="spellEnd"/>
      <w:r w:rsidRPr="00EB33BE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"</w:t>
      </w:r>
    </w:p>
    <w:p w14:paraId="021A4B3C" w14:textId="77777777" w:rsidR="00EB33BE" w:rsidRPr="00EB33BE" w:rsidRDefault="00EB33BE" w:rsidP="00BF2599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EB33BE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check(string)</w:t>
      </w:r>
    </w:p>
    <w:p w14:paraId="13A9018F" w14:textId="3E1CC2FB" w:rsidR="00EB33BE" w:rsidRDefault="00EB33BE" w:rsidP="00BF2599">
      <w:pPr>
        <w:ind w:left="-360"/>
        <w:rPr>
          <w:b/>
          <w:bCs/>
        </w:rPr>
      </w:pPr>
    </w:p>
    <w:p w14:paraId="165D284E" w14:textId="77777777" w:rsidR="00B5759A" w:rsidRPr="00B5759A" w:rsidRDefault="00EB33BE" w:rsidP="00BF2599">
      <w:pPr>
        <w:ind w:left="-360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</w:pPr>
      <w:r>
        <w:rPr>
          <w:b/>
          <w:bCs/>
        </w:rPr>
        <w:t xml:space="preserve">Output: </w:t>
      </w:r>
      <w:r w:rsidR="00B5759A" w:rsidRPr="00B5759A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  <w:t>Valid</w:t>
      </w:r>
    </w:p>
    <w:p w14:paraId="0EE005D1" w14:textId="77777777" w:rsidR="00B5759A" w:rsidRPr="00B5759A" w:rsidRDefault="00B5759A" w:rsidP="00BF2599">
      <w:pPr>
        <w:spacing w:after="0" w:line="240" w:lineRule="auto"/>
        <w:ind w:left="-360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</w:pPr>
      <w:r w:rsidRPr="00B5759A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  <w:t>Invalid</w:t>
      </w:r>
    </w:p>
    <w:p w14:paraId="7070DFD9" w14:textId="434BCF5C" w:rsidR="00EB33BE" w:rsidRPr="00EB33BE" w:rsidRDefault="00B5759A" w:rsidP="00BF2599">
      <w:pPr>
        <w:ind w:left="-360"/>
        <w:rPr>
          <w:b/>
          <w:bCs/>
        </w:rPr>
      </w:pPr>
      <w:r w:rsidRPr="00B5759A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  <w:t>Invalid</w:t>
      </w:r>
    </w:p>
    <w:p w14:paraId="79BCE950" w14:textId="2136A96B" w:rsidR="00574D9B" w:rsidRDefault="00574D9B" w:rsidP="00BF2599">
      <w:pPr>
        <w:pStyle w:val="ListParagraph"/>
        <w:numPr>
          <w:ilvl w:val="0"/>
          <w:numId w:val="1"/>
        </w:numPr>
        <w:ind w:left="-360"/>
        <w:rPr>
          <w:b/>
          <w:bCs/>
        </w:rPr>
      </w:pPr>
      <w:r w:rsidRPr="00E44381">
        <w:rPr>
          <w:b/>
          <w:bCs/>
        </w:rPr>
        <w:t>Python Program to check if a string starts with a substring using regex</w:t>
      </w:r>
    </w:p>
    <w:p w14:paraId="045F41EC" w14:textId="77777777" w:rsidR="00B5759A" w:rsidRPr="00B5759A" w:rsidRDefault="00B5759A" w:rsidP="00BF2599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B5759A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</w:t>
      </w:r>
      <w:proofErr w:type="gramStart"/>
      <w:r w:rsidRPr="00B5759A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import</w:t>
      </w:r>
      <w:proofErr w:type="gramEnd"/>
      <w:r w:rsidRPr="00B5759A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 library</w:t>
      </w:r>
    </w:p>
    <w:p w14:paraId="5570A66B" w14:textId="77777777" w:rsidR="00B5759A" w:rsidRPr="00B5759A" w:rsidRDefault="00B5759A" w:rsidP="00BF2599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B5759A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import</w:t>
      </w:r>
      <w:r w:rsidRPr="00B5759A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re</w:t>
      </w:r>
    </w:p>
    <w:p w14:paraId="5DAD2CBD" w14:textId="77777777" w:rsidR="00B5759A" w:rsidRPr="00B5759A" w:rsidRDefault="00B5759A" w:rsidP="00BF2599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579A2EA4" w14:textId="77777777" w:rsidR="00B5759A" w:rsidRPr="00B5759A" w:rsidRDefault="00B5759A" w:rsidP="00BF2599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B5759A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</w:t>
      </w:r>
      <w:proofErr w:type="gramStart"/>
      <w:r w:rsidRPr="00B5759A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define</w:t>
      </w:r>
      <w:proofErr w:type="gramEnd"/>
      <w:r w:rsidRPr="00B5759A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 a function</w:t>
      </w:r>
    </w:p>
    <w:p w14:paraId="50FC3D91" w14:textId="77777777" w:rsidR="00B5759A" w:rsidRPr="00B5759A" w:rsidRDefault="00B5759A" w:rsidP="00BF2599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B5759A">
        <w:rPr>
          <w:rFonts w:ascii="Courier New" w:eastAsia="Times New Roman" w:hAnsi="Courier New" w:cs="Courier New"/>
          <w:color w:val="0000FF"/>
          <w:sz w:val="21"/>
          <w:szCs w:val="21"/>
          <w:lang w:val="en-US"/>
        </w:rPr>
        <w:t>def</w:t>
      </w:r>
      <w:r w:rsidRPr="00B5759A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proofErr w:type="gramStart"/>
      <w:r w:rsidRPr="00B5759A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find</w:t>
      </w:r>
      <w:r w:rsidRPr="00B5759A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proofErr w:type="gramEnd"/>
      <w:r w:rsidRPr="00B5759A">
        <w:rPr>
          <w:rFonts w:ascii="Courier New" w:eastAsia="Times New Roman" w:hAnsi="Courier New" w:cs="Courier New"/>
          <w:color w:val="001080"/>
          <w:sz w:val="21"/>
          <w:szCs w:val="21"/>
          <w:lang w:val="en-US"/>
        </w:rPr>
        <w:t>string</w:t>
      </w:r>
      <w:r w:rsidRPr="00B5759A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 </w:t>
      </w:r>
      <w:r w:rsidRPr="00B5759A">
        <w:rPr>
          <w:rFonts w:ascii="Courier New" w:eastAsia="Times New Roman" w:hAnsi="Courier New" w:cs="Courier New"/>
          <w:color w:val="001080"/>
          <w:sz w:val="21"/>
          <w:szCs w:val="21"/>
          <w:lang w:val="en-US"/>
        </w:rPr>
        <w:t>sample</w:t>
      </w:r>
      <w:r w:rsidRPr="00B5759A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:</w:t>
      </w:r>
    </w:p>
    <w:p w14:paraId="77D2C468" w14:textId="77777777" w:rsidR="00B5759A" w:rsidRPr="00B5759A" w:rsidRDefault="00B5759A" w:rsidP="00BF2599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B5759A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</w:p>
    <w:p w14:paraId="6BC5B6BA" w14:textId="77777777" w:rsidR="00B5759A" w:rsidRPr="00B5759A" w:rsidRDefault="00B5759A" w:rsidP="00BF2599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B5759A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</w:t>
      </w:r>
    </w:p>
    <w:p w14:paraId="1AFFDB9C" w14:textId="77777777" w:rsidR="00B5759A" w:rsidRPr="00B5759A" w:rsidRDefault="00B5759A" w:rsidP="00BF2599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B5759A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</w:t>
      </w:r>
      <w:proofErr w:type="gramStart"/>
      <w:r w:rsidRPr="00B5759A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check</w:t>
      </w:r>
      <w:proofErr w:type="gramEnd"/>
      <w:r w:rsidRPr="00B5759A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 substring present</w:t>
      </w:r>
    </w:p>
    <w:p w14:paraId="6498A1A6" w14:textId="77777777" w:rsidR="00B5759A" w:rsidRPr="00B5759A" w:rsidRDefault="00B5759A" w:rsidP="00BF2599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B5759A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</w:t>
      </w:r>
      <w:proofErr w:type="gramStart"/>
      <w:r w:rsidRPr="00B5759A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in</w:t>
      </w:r>
      <w:proofErr w:type="gramEnd"/>
      <w:r w:rsidRPr="00B5759A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 a string or not</w:t>
      </w:r>
    </w:p>
    <w:p w14:paraId="4E7E3D10" w14:textId="77777777" w:rsidR="00B5759A" w:rsidRPr="00B5759A" w:rsidRDefault="00B5759A" w:rsidP="00BF2599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B5759A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  <w:proofErr w:type="gramStart"/>
      <w:r w:rsidRPr="00B5759A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if</w:t>
      </w:r>
      <w:r w:rsidRPr="00B5759A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proofErr w:type="gramEnd"/>
      <w:r w:rsidRPr="00B5759A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sample </w:t>
      </w:r>
      <w:r w:rsidRPr="00B5759A">
        <w:rPr>
          <w:rFonts w:ascii="Courier New" w:eastAsia="Times New Roman" w:hAnsi="Courier New" w:cs="Courier New"/>
          <w:color w:val="0000FF"/>
          <w:sz w:val="21"/>
          <w:szCs w:val="21"/>
          <w:lang w:val="en-US"/>
        </w:rPr>
        <w:t>in</w:t>
      </w:r>
      <w:r w:rsidRPr="00B5759A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string):</w:t>
      </w:r>
    </w:p>
    <w:p w14:paraId="5BF96DE5" w14:textId="77777777" w:rsidR="00B5759A" w:rsidRPr="00B5759A" w:rsidRDefault="00B5759A" w:rsidP="00BF2599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B5759A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</w:t>
      </w:r>
    </w:p>
    <w:p w14:paraId="0AF9D74A" w14:textId="77777777" w:rsidR="00B5759A" w:rsidRPr="00B5759A" w:rsidRDefault="00B5759A" w:rsidP="00BF2599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B5759A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y = </w:t>
      </w:r>
      <w:r w:rsidRPr="00B5759A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"^"</w:t>
      </w:r>
      <w:r w:rsidRPr="00B5759A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+ sample</w:t>
      </w:r>
    </w:p>
    <w:p w14:paraId="2DC4F758" w14:textId="77777777" w:rsidR="00B5759A" w:rsidRPr="00B5759A" w:rsidRDefault="00B5759A" w:rsidP="00BF2599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7851AD0D" w14:textId="77777777" w:rsidR="00B5759A" w:rsidRPr="00B5759A" w:rsidRDefault="00B5759A" w:rsidP="00BF2599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B5759A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  <w:r w:rsidRPr="00B5759A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</w:t>
      </w:r>
      <w:proofErr w:type="gramStart"/>
      <w:r w:rsidRPr="00B5759A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check</w:t>
      </w:r>
      <w:proofErr w:type="gramEnd"/>
      <w:r w:rsidRPr="00B5759A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 if string starts</w:t>
      </w:r>
    </w:p>
    <w:p w14:paraId="7068D3DD" w14:textId="77777777" w:rsidR="00B5759A" w:rsidRPr="00B5759A" w:rsidRDefault="00B5759A" w:rsidP="00BF2599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B5759A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  <w:r w:rsidRPr="00B5759A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</w:t>
      </w:r>
      <w:proofErr w:type="gramStart"/>
      <w:r w:rsidRPr="00B5759A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with</w:t>
      </w:r>
      <w:proofErr w:type="gramEnd"/>
      <w:r w:rsidRPr="00B5759A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 the substring</w:t>
      </w:r>
    </w:p>
    <w:p w14:paraId="0094C724" w14:textId="77777777" w:rsidR="00B5759A" w:rsidRPr="00B5759A" w:rsidRDefault="00B5759A" w:rsidP="00BF2599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B5759A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x = </w:t>
      </w:r>
      <w:proofErr w:type="spellStart"/>
      <w:proofErr w:type="gramStart"/>
      <w:r w:rsidRPr="00B5759A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re.search</w:t>
      </w:r>
      <w:proofErr w:type="spellEnd"/>
      <w:proofErr w:type="gramEnd"/>
      <w:r w:rsidRPr="00B5759A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y, string)</w:t>
      </w:r>
    </w:p>
    <w:p w14:paraId="66A85B4F" w14:textId="77777777" w:rsidR="00B5759A" w:rsidRPr="00B5759A" w:rsidRDefault="00B5759A" w:rsidP="00BF2599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63C3DE7C" w14:textId="77777777" w:rsidR="00B5759A" w:rsidRPr="00B5759A" w:rsidRDefault="00B5759A" w:rsidP="00BF2599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B5759A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</w:t>
      </w:r>
      <w:r w:rsidRPr="00B5759A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if</w:t>
      </w:r>
      <w:r w:rsidRPr="00B5759A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x:</w:t>
      </w:r>
    </w:p>
    <w:p w14:paraId="6C3B18DB" w14:textId="77777777" w:rsidR="00B5759A" w:rsidRPr="00B5759A" w:rsidRDefault="00B5759A" w:rsidP="00BF2599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B5759A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  </w:t>
      </w:r>
      <w:proofErr w:type="gramStart"/>
      <w:r w:rsidRPr="00B5759A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print</w:t>
      </w:r>
      <w:r w:rsidRPr="00B5759A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proofErr w:type="gramEnd"/>
      <w:r w:rsidRPr="00B5759A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"string starts with the given substring"</w:t>
      </w:r>
      <w:r w:rsidRPr="00B5759A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</w:t>
      </w:r>
    </w:p>
    <w:p w14:paraId="32357349" w14:textId="77777777" w:rsidR="00B5759A" w:rsidRPr="00B5759A" w:rsidRDefault="00B5759A" w:rsidP="00BF2599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47947662" w14:textId="77777777" w:rsidR="00B5759A" w:rsidRPr="00B5759A" w:rsidRDefault="00B5759A" w:rsidP="00BF2599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B5759A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</w:t>
      </w:r>
      <w:r w:rsidRPr="00B5759A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else</w:t>
      </w:r>
      <w:r w:rsidRPr="00B5759A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:</w:t>
      </w:r>
    </w:p>
    <w:p w14:paraId="258E76A7" w14:textId="77777777" w:rsidR="00B5759A" w:rsidRPr="00B5759A" w:rsidRDefault="00B5759A" w:rsidP="00BF2599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B5759A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  </w:t>
      </w:r>
      <w:proofErr w:type="gramStart"/>
      <w:r w:rsidRPr="00B5759A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print</w:t>
      </w:r>
      <w:r w:rsidRPr="00B5759A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proofErr w:type="gramEnd"/>
      <w:r w:rsidRPr="00B5759A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"string doesn't start with the given substring"</w:t>
      </w:r>
      <w:r w:rsidRPr="00B5759A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</w:t>
      </w:r>
    </w:p>
    <w:p w14:paraId="656AB178" w14:textId="77777777" w:rsidR="00B5759A" w:rsidRPr="00B5759A" w:rsidRDefault="00B5759A" w:rsidP="00BF2599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49272967" w14:textId="77777777" w:rsidR="00B5759A" w:rsidRPr="00B5759A" w:rsidRDefault="00B5759A" w:rsidP="00BF2599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B5759A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</w:t>
      </w:r>
      <w:r w:rsidRPr="00B5759A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else</w:t>
      </w:r>
      <w:r w:rsidRPr="00B5759A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:</w:t>
      </w:r>
    </w:p>
    <w:p w14:paraId="7E6C21F7" w14:textId="77777777" w:rsidR="00B5759A" w:rsidRPr="00B5759A" w:rsidRDefault="00B5759A" w:rsidP="00BF2599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B5759A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  </w:t>
      </w:r>
      <w:proofErr w:type="gramStart"/>
      <w:r w:rsidRPr="00B5759A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print</w:t>
      </w:r>
      <w:r w:rsidRPr="00B5759A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proofErr w:type="gramEnd"/>
      <w:r w:rsidRPr="00B5759A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"entered string isn't a substring"</w:t>
      </w:r>
      <w:r w:rsidRPr="00B5759A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</w:t>
      </w:r>
    </w:p>
    <w:p w14:paraId="156000DC" w14:textId="77777777" w:rsidR="00B5759A" w:rsidRPr="00B5759A" w:rsidRDefault="00B5759A" w:rsidP="00BF2599">
      <w:pPr>
        <w:shd w:val="clear" w:color="auto" w:fill="FFFFFE"/>
        <w:spacing w:after="24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1F0DC2C7" w14:textId="77777777" w:rsidR="00B5759A" w:rsidRPr="00B5759A" w:rsidRDefault="00B5759A" w:rsidP="00BF2599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B5759A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Driver code</w:t>
      </w:r>
    </w:p>
    <w:p w14:paraId="6DF61160" w14:textId="77777777" w:rsidR="00B5759A" w:rsidRPr="00B5759A" w:rsidRDefault="00B5759A" w:rsidP="00BF2599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B5759A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string = </w:t>
      </w:r>
      <w:r w:rsidRPr="00B5759A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"geeks for geeks makes learning fun"</w:t>
      </w:r>
    </w:p>
    <w:p w14:paraId="14057BDA" w14:textId="77777777" w:rsidR="00B5759A" w:rsidRPr="00B5759A" w:rsidRDefault="00B5759A" w:rsidP="00BF2599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B5759A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sample = </w:t>
      </w:r>
      <w:r w:rsidRPr="00B5759A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"geeks"</w:t>
      </w:r>
    </w:p>
    <w:p w14:paraId="316D03EE" w14:textId="77777777" w:rsidR="00B5759A" w:rsidRPr="00B5759A" w:rsidRDefault="00B5759A" w:rsidP="00BF2599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3E3CA1F8" w14:textId="77777777" w:rsidR="00B5759A" w:rsidRPr="00B5759A" w:rsidRDefault="00B5759A" w:rsidP="00BF2599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B5759A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</w:t>
      </w:r>
      <w:proofErr w:type="gramStart"/>
      <w:r w:rsidRPr="00B5759A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function</w:t>
      </w:r>
      <w:proofErr w:type="gramEnd"/>
      <w:r w:rsidRPr="00B5759A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 call</w:t>
      </w:r>
    </w:p>
    <w:p w14:paraId="371E7F23" w14:textId="77777777" w:rsidR="00B5759A" w:rsidRPr="00B5759A" w:rsidRDefault="00B5759A" w:rsidP="00BF2599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B5759A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</w:t>
      </w:r>
      <w:proofErr w:type="gramStart"/>
      <w:r w:rsidRPr="00B5759A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find(</w:t>
      </w:r>
      <w:proofErr w:type="gramEnd"/>
      <w:r w:rsidRPr="00B5759A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string, sample)</w:t>
      </w:r>
    </w:p>
    <w:p w14:paraId="2800259A" w14:textId="77777777" w:rsidR="00B5759A" w:rsidRPr="00B5759A" w:rsidRDefault="00B5759A" w:rsidP="00BF2599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28AF4E27" w14:textId="77777777" w:rsidR="00B5759A" w:rsidRPr="00B5759A" w:rsidRDefault="00B5759A" w:rsidP="00BF2599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B5759A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sample = </w:t>
      </w:r>
      <w:r w:rsidRPr="00B5759A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"makes"</w:t>
      </w:r>
    </w:p>
    <w:p w14:paraId="6855F366" w14:textId="77777777" w:rsidR="00B5759A" w:rsidRPr="00B5759A" w:rsidRDefault="00B5759A" w:rsidP="00BF2599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446789F7" w14:textId="77777777" w:rsidR="00B5759A" w:rsidRPr="00B5759A" w:rsidRDefault="00B5759A" w:rsidP="00BF2599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B5759A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</w:t>
      </w:r>
      <w:proofErr w:type="gramStart"/>
      <w:r w:rsidRPr="00B5759A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function</w:t>
      </w:r>
      <w:proofErr w:type="gramEnd"/>
      <w:r w:rsidRPr="00B5759A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 call</w:t>
      </w:r>
    </w:p>
    <w:p w14:paraId="53249083" w14:textId="77777777" w:rsidR="00B5759A" w:rsidRPr="00B5759A" w:rsidRDefault="00B5759A" w:rsidP="00BF2599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B5759A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</w:t>
      </w:r>
      <w:proofErr w:type="gramStart"/>
      <w:r w:rsidRPr="00B5759A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find(</w:t>
      </w:r>
      <w:proofErr w:type="gramEnd"/>
      <w:r w:rsidRPr="00B5759A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string, sample)</w:t>
      </w:r>
    </w:p>
    <w:p w14:paraId="490E228C" w14:textId="79C92A5E" w:rsidR="00B5759A" w:rsidRDefault="00B5759A" w:rsidP="00BF2599">
      <w:pPr>
        <w:ind w:left="-360"/>
        <w:rPr>
          <w:b/>
          <w:bCs/>
        </w:rPr>
      </w:pPr>
    </w:p>
    <w:p w14:paraId="2DA4C28E" w14:textId="77777777" w:rsidR="00B5759A" w:rsidRPr="00B5759A" w:rsidRDefault="00B5759A" w:rsidP="00BF2599">
      <w:pPr>
        <w:pStyle w:val="HTMLPreformatted"/>
        <w:spacing w:after="150"/>
        <w:ind w:left="-360"/>
        <w:textAlignment w:val="baseline"/>
        <w:rPr>
          <w:rFonts w:eastAsia="Times New Roman" w:cs="Courier New"/>
          <w:color w:val="273239"/>
          <w:spacing w:val="2"/>
          <w:sz w:val="24"/>
          <w:szCs w:val="24"/>
          <w:lang w:val="en-US"/>
        </w:rPr>
      </w:pPr>
      <w:r>
        <w:rPr>
          <w:b/>
          <w:bCs/>
        </w:rPr>
        <w:lastRenderedPageBreak/>
        <w:t xml:space="preserve">Output: </w:t>
      </w:r>
      <w:r w:rsidRPr="00B5759A">
        <w:rPr>
          <w:rFonts w:eastAsia="Times New Roman" w:cs="Courier New"/>
          <w:color w:val="273239"/>
          <w:spacing w:val="2"/>
          <w:sz w:val="24"/>
          <w:szCs w:val="24"/>
          <w:lang w:val="en-US"/>
        </w:rPr>
        <w:t>string starts with the given substring</w:t>
      </w:r>
    </w:p>
    <w:p w14:paraId="24C88613" w14:textId="77777777" w:rsidR="00B5759A" w:rsidRPr="00B5759A" w:rsidRDefault="00B5759A" w:rsidP="00BF259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50" w:line="240" w:lineRule="auto"/>
        <w:ind w:left="-360"/>
        <w:textAlignment w:val="baseline"/>
        <w:rPr>
          <w:rFonts w:ascii="Consolas" w:eastAsia="Times New Roman" w:hAnsi="Consolas" w:cs="Courier New"/>
          <w:color w:val="273239"/>
          <w:spacing w:val="2"/>
          <w:sz w:val="24"/>
          <w:szCs w:val="24"/>
          <w:lang w:val="en-US"/>
        </w:rPr>
      </w:pPr>
      <w:r w:rsidRPr="00B5759A">
        <w:rPr>
          <w:rFonts w:ascii="Consolas" w:eastAsia="Times New Roman" w:hAnsi="Consolas" w:cs="Courier New"/>
          <w:color w:val="273239"/>
          <w:spacing w:val="2"/>
          <w:sz w:val="24"/>
          <w:szCs w:val="24"/>
          <w:lang w:val="en-US"/>
        </w:rPr>
        <w:t>string doesn't start with the given substring</w:t>
      </w:r>
    </w:p>
    <w:p w14:paraId="356B6457" w14:textId="3BCC3B21" w:rsidR="00B5759A" w:rsidRPr="00B5759A" w:rsidRDefault="00B5759A" w:rsidP="00BF2599">
      <w:pPr>
        <w:ind w:left="-360"/>
        <w:rPr>
          <w:b/>
          <w:bCs/>
        </w:rPr>
      </w:pPr>
    </w:p>
    <w:p w14:paraId="5F4F98BF" w14:textId="12CBEE94" w:rsidR="00574D9B" w:rsidRDefault="00574D9B" w:rsidP="00BF2599">
      <w:pPr>
        <w:pStyle w:val="ListParagraph"/>
        <w:numPr>
          <w:ilvl w:val="0"/>
          <w:numId w:val="1"/>
        </w:numPr>
        <w:ind w:left="-360"/>
        <w:rPr>
          <w:b/>
          <w:bCs/>
        </w:rPr>
      </w:pPr>
      <w:r w:rsidRPr="00E44381">
        <w:rPr>
          <w:b/>
          <w:bCs/>
        </w:rPr>
        <w:t>Python Program to Check if an URL is valid or not using Regular Expression</w:t>
      </w:r>
    </w:p>
    <w:p w14:paraId="59355540" w14:textId="77777777" w:rsidR="00B5759A" w:rsidRPr="00B5759A" w:rsidRDefault="00B5759A" w:rsidP="00BF2599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B5759A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Python3 program to check</w:t>
      </w:r>
    </w:p>
    <w:p w14:paraId="6E146498" w14:textId="77777777" w:rsidR="00B5759A" w:rsidRPr="00B5759A" w:rsidRDefault="00B5759A" w:rsidP="00BF2599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B5759A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URL is valid or not</w:t>
      </w:r>
    </w:p>
    <w:p w14:paraId="1F640E16" w14:textId="77777777" w:rsidR="00B5759A" w:rsidRPr="00B5759A" w:rsidRDefault="00B5759A" w:rsidP="00BF2599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B5759A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</w:t>
      </w:r>
      <w:proofErr w:type="gramStart"/>
      <w:r w:rsidRPr="00B5759A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using</w:t>
      </w:r>
      <w:proofErr w:type="gramEnd"/>
      <w:r w:rsidRPr="00B5759A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 regular expression</w:t>
      </w:r>
    </w:p>
    <w:p w14:paraId="5C7D2700" w14:textId="77777777" w:rsidR="00B5759A" w:rsidRPr="00B5759A" w:rsidRDefault="00B5759A" w:rsidP="00BF2599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B5759A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import</w:t>
      </w:r>
      <w:r w:rsidRPr="00B5759A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re</w:t>
      </w:r>
    </w:p>
    <w:p w14:paraId="484E1001" w14:textId="77777777" w:rsidR="00B5759A" w:rsidRPr="00B5759A" w:rsidRDefault="00B5759A" w:rsidP="00BF2599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75C8CA81" w14:textId="77777777" w:rsidR="00B5759A" w:rsidRPr="00B5759A" w:rsidRDefault="00B5759A" w:rsidP="00BF2599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B5759A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Function to validate URL</w:t>
      </w:r>
    </w:p>
    <w:p w14:paraId="330DB664" w14:textId="77777777" w:rsidR="00B5759A" w:rsidRPr="00B5759A" w:rsidRDefault="00B5759A" w:rsidP="00BF2599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B5759A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</w:t>
      </w:r>
      <w:proofErr w:type="gramStart"/>
      <w:r w:rsidRPr="00B5759A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using</w:t>
      </w:r>
      <w:proofErr w:type="gramEnd"/>
      <w:r w:rsidRPr="00B5759A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 regular expression</w:t>
      </w:r>
    </w:p>
    <w:p w14:paraId="301AFA2A" w14:textId="77777777" w:rsidR="00B5759A" w:rsidRPr="00B5759A" w:rsidRDefault="00B5759A" w:rsidP="00BF2599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B5759A">
        <w:rPr>
          <w:rFonts w:ascii="Courier New" w:eastAsia="Times New Roman" w:hAnsi="Courier New" w:cs="Courier New"/>
          <w:color w:val="0000FF"/>
          <w:sz w:val="21"/>
          <w:szCs w:val="21"/>
          <w:lang w:val="en-US"/>
        </w:rPr>
        <w:t>def</w:t>
      </w:r>
      <w:r w:rsidRPr="00B5759A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proofErr w:type="spellStart"/>
      <w:r w:rsidRPr="00B5759A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isValidURL</w:t>
      </w:r>
      <w:proofErr w:type="spellEnd"/>
      <w:r w:rsidRPr="00B5759A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r w:rsidRPr="00B5759A">
        <w:rPr>
          <w:rFonts w:ascii="Courier New" w:eastAsia="Times New Roman" w:hAnsi="Courier New" w:cs="Courier New"/>
          <w:color w:val="001080"/>
          <w:sz w:val="21"/>
          <w:szCs w:val="21"/>
          <w:lang w:val="en-US"/>
        </w:rPr>
        <w:t>str</w:t>
      </w:r>
      <w:r w:rsidRPr="00B5759A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:</w:t>
      </w:r>
    </w:p>
    <w:p w14:paraId="15FBDCF3" w14:textId="77777777" w:rsidR="00B5759A" w:rsidRPr="00B5759A" w:rsidRDefault="00B5759A" w:rsidP="00BF2599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7A5818E3" w14:textId="77777777" w:rsidR="00B5759A" w:rsidRPr="00B5759A" w:rsidRDefault="00B5759A" w:rsidP="00BF2599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B5759A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  <w:r w:rsidRPr="00B5759A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Regex to check valid URL</w:t>
      </w:r>
    </w:p>
    <w:p w14:paraId="20BFA8AA" w14:textId="77777777" w:rsidR="00B5759A" w:rsidRPr="00B5759A" w:rsidRDefault="00B5759A" w:rsidP="00BF2599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B5759A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regex = (</w:t>
      </w:r>
      <w:r w:rsidRPr="00B5759A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"((</w:t>
      </w:r>
      <w:proofErr w:type="spellStart"/>
      <w:r w:rsidRPr="00B5759A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http|</w:t>
      </w:r>
      <w:proofErr w:type="gramStart"/>
      <w:r w:rsidRPr="00B5759A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https</w:t>
      </w:r>
      <w:proofErr w:type="spellEnd"/>
      <w:r w:rsidRPr="00B5759A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):/</w:t>
      </w:r>
      <w:proofErr w:type="gramEnd"/>
      <w:r w:rsidRPr="00B5759A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/)(www.)?"</w:t>
      </w:r>
      <w:r w:rsidRPr="00B5759A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+</w:t>
      </w:r>
    </w:p>
    <w:p w14:paraId="73B64052" w14:textId="77777777" w:rsidR="00B5759A" w:rsidRPr="00B5759A" w:rsidRDefault="00B5759A" w:rsidP="00BF2599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B5759A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  </w:t>
      </w:r>
      <w:r w:rsidRPr="00B5759A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"[a-zA-Z0-9</w:t>
      </w:r>
      <w:proofErr w:type="gramStart"/>
      <w:r w:rsidRPr="00B5759A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@:%</w:t>
      </w:r>
      <w:proofErr w:type="gramEnd"/>
      <w:r w:rsidRPr="00B5759A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._\\+~#?&amp;//=]"</w:t>
      </w:r>
      <w:r w:rsidRPr="00B5759A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+</w:t>
      </w:r>
    </w:p>
    <w:p w14:paraId="31CE7D54" w14:textId="77777777" w:rsidR="00B5759A" w:rsidRPr="00B5759A" w:rsidRDefault="00B5759A" w:rsidP="00BF2599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B5759A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  </w:t>
      </w:r>
      <w:r w:rsidRPr="00B5759A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"{</w:t>
      </w:r>
      <w:proofErr w:type="gramStart"/>
      <w:r w:rsidRPr="00B5759A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2,256}\</w:t>
      </w:r>
      <w:proofErr w:type="gramEnd"/>
      <w:r w:rsidRPr="00B5759A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\.[a-z]"</w:t>
      </w:r>
      <w:r w:rsidRPr="00B5759A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+</w:t>
      </w:r>
    </w:p>
    <w:p w14:paraId="59AADCF3" w14:textId="77777777" w:rsidR="00B5759A" w:rsidRPr="00B5759A" w:rsidRDefault="00B5759A" w:rsidP="00BF2599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B5759A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  </w:t>
      </w:r>
      <w:r w:rsidRPr="00B5759A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"{2,</w:t>
      </w:r>
      <w:proofErr w:type="gramStart"/>
      <w:r w:rsidRPr="00B5759A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6}\\b</w:t>
      </w:r>
      <w:proofErr w:type="gramEnd"/>
      <w:r w:rsidRPr="00B5759A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([-a-zA-Z0-9@:%"</w:t>
      </w:r>
      <w:r w:rsidRPr="00B5759A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+</w:t>
      </w:r>
    </w:p>
    <w:p w14:paraId="0AEB4387" w14:textId="77777777" w:rsidR="00B5759A" w:rsidRPr="00B5759A" w:rsidRDefault="00B5759A" w:rsidP="00BF2599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B5759A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  </w:t>
      </w:r>
      <w:r w:rsidRPr="00B5759A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"._\\+~#?&amp;//=]*)"</w:t>
      </w:r>
      <w:r w:rsidRPr="00B5759A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</w:t>
      </w:r>
    </w:p>
    <w:p w14:paraId="7E8A3F12" w14:textId="77777777" w:rsidR="00B5759A" w:rsidRPr="00B5759A" w:rsidRDefault="00B5759A" w:rsidP="00BF2599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B5759A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</w:p>
    <w:p w14:paraId="18A29C1D" w14:textId="77777777" w:rsidR="00B5759A" w:rsidRPr="00B5759A" w:rsidRDefault="00B5759A" w:rsidP="00BF2599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B5759A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  <w:r w:rsidRPr="00B5759A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Compile the </w:t>
      </w:r>
      <w:proofErr w:type="spellStart"/>
      <w:r w:rsidRPr="00B5759A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ReGex</w:t>
      </w:r>
      <w:proofErr w:type="spellEnd"/>
    </w:p>
    <w:p w14:paraId="314BC0B4" w14:textId="77777777" w:rsidR="00B5759A" w:rsidRPr="00B5759A" w:rsidRDefault="00B5759A" w:rsidP="00BF2599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B5759A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p = </w:t>
      </w:r>
      <w:proofErr w:type="spellStart"/>
      <w:proofErr w:type="gramStart"/>
      <w:r w:rsidRPr="00B5759A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re.</w:t>
      </w:r>
      <w:r w:rsidRPr="00B5759A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compile</w:t>
      </w:r>
      <w:proofErr w:type="spellEnd"/>
      <w:proofErr w:type="gramEnd"/>
      <w:r w:rsidRPr="00B5759A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regex)</w:t>
      </w:r>
    </w:p>
    <w:p w14:paraId="422C8DC3" w14:textId="77777777" w:rsidR="00B5759A" w:rsidRPr="00B5759A" w:rsidRDefault="00B5759A" w:rsidP="00BF2599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4247398C" w14:textId="77777777" w:rsidR="00B5759A" w:rsidRPr="00B5759A" w:rsidRDefault="00B5759A" w:rsidP="00BF2599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B5759A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  <w:r w:rsidRPr="00B5759A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If the string is empty</w:t>
      </w:r>
    </w:p>
    <w:p w14:paraId="4177832E" w14:textId="77777777" w:rsidR="00B5759A" w:rsidRPr="00B5759A" w:rsidRDefault="00B5759A" w:rsidP="00BF2599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B5759A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  <w:r w:rsidRPr="00B5759A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</w:t>
      </w:r>
      <w:proofErr w:type="gramStart"/>
      <w:r w:rsidRPr="00B5759A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return</w:t>
      </w:r>
      <w:proofErr w:type="gramEnd"/>
      <w:r w:rsidRPr="00B5759A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 false</w:t>
      </w:r>
    </w:p>
    <w:p w14:paraId="20F054F4" w14:textId="77777777" w:rsidR="00B5759A" w:rsidRPr="00B5759A" w:rsidRDefault="00B5759A" w:rsidP="00BF2599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B5759A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  <w:r w:rsidRPr="00B5759A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if</w:t>
      </w:r>
      <w:r w:rsidRPr="00B5759A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(</w:t>
      </w:r>
      <w:r w:rsidRPr="00B5759A">
        <w:rPr>
          <w:rFonts w:ascii="Courier New" w:eastAsia="Times New Roman" w:hAnsi="Courier New" w:cs="Courier New"/>
          <w:color w:val="257693"/>
          <w:sz w:val="21"/>
          <w:szCs w:val="21"/>
          <w:lang w:val="en-US"/>
        </w:rPr>
        <w:t>str</w:t>
      </w:r>
      <w:r w:rsidRPr="00B5759A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== </w:t>
      </w:r>
      <w:r w:rsidRPr="00B5759A">
        <w:rPr>
          <w:rFonts w:ascii="Courier New" w:eastAsia="Times New Roman" w:hAnsi="Courier New" w:cs="Courier New"/>
          <w:color w:val="0000FF"/>
          <w:sz w:val="21"/>
          <w:szCs w:val="21"/>
          <w:lang w:val="en-US"/>
        </w:rPr>
        <w:t>None</w:t>
      </w:r>
      <w:r w:rsidRPr="00B5759A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:</w:t>
      </w:r>
    </w:p>
    <w:p w14:paraId="3EF7D4EE" w14:textId="77777777" w:rsidR="00B5759A" w:rsidRPr="00B5759A" w:rsidRDefault="00B5759A" w:rsidP="00BF2599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B5759A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</w:t>
      </w:r>
      <w:r w:rsidRPr="00B5759A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return</w:t>
      </w:r>
      <w:r w:rsidRPr="00B5759A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r w:rsidRPr="00B5759A">
        <w:rPr>
          <w:rFonts w:ascii="Courier New" w:eastAsia="Times New Roman" w:hAnsi="Courier New" w:cs="Courier New"/>
          <w:color w:val="0000FF"/>
          <w:sz w:val="21"/>
          <w:szCs w:val="21"/>
          <w:lang w:val="en-US"/>
        </w:rPr>
        <w:t>False</w:t>
      </w:r>
    </w:p>
    <w:p w14:paraId="44B08275" w14:textId="77777777" w:rsidR="00B5759A" w:rsidRPr="00B5759A" w:rsidRDefault="00B5759A" w:rsidP="00BF2599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42898DBB" w14:textId="77777777" w:rsidR="00B5759A" w:rsidRPr="00B5759A" w:rsidRDefault="00B5759A" w:rsidP="00BF2599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B5759A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  <w:r w:rsidRPr="00B5759A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Return if the string</w:t>
      </w:r>
    </w:p>
    <w:p w14:paraId="320F26DC" w14:textId="77777777" w:rsidR="00B5759A" w:rsidRPr="00B5759A" w:rsidRDefault="00B5759A" w:rsidP="00BF2599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B5759A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  <w:r w:rsidRPr="00B5759A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</w:t>
      </w:r>
      <w:proofErr w:type="gramStart"/>
      <w:r w:rsidRPr="00B5759A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matched</w:t>
      </w:r>
      <w:proofErr w:type="gramEnd"/>
      <w:r w:rsidRPr="00B5759A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 the </w:t>
      </w:r>
      <w:proofErr w:type="spellStart"/>
      <w:r w:rsidRPr="00B5759A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ReGex</w:t>
      </w:r>
      <w:proofErr w:type="spellEnd"/>
    </w:p>
    <w:p w14:paraId="0A529D4B" w14:textId="77777777" w:rsidR="00B5759A" w:rsidRPr="00B5759A" w:rsidRDefault="00B5759A" w:rsidP="00BF2599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B5759A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  <w:proofErr w:type="gramStart"/>
      <w:r w:rsidRPr="00B5759A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if</w:t>
      </w:r>
      <w:r w:rsidRPr="00B5759A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proofErr w:type="spellStart"/>
      <w:proofErr w:type="gramEnd"/>
      <w:r w:rsidRPr="00B5759A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re.search</w:t>
      </w:r>
      <w:proofErr w:type="spellEnd"/>
      <w:r w:rsidRPr="00B5759A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p, </w:t>
      </w:r>
      <w:r w:rsidRPr="00B5759A">
        <w:rPr>
          <w:rFonts w:ascii="Courier New" w:eastAsia="Times New Roman" w:hAnsi="Courier New" w:cs="Courier New"/>
          <w:color w:val="257693"/>
          <w:sz w:val="21"/>
          <w:szCs w:val="21"/>
          <w:lang w:val="en-US"/>
        </w:rPr>
        <w:t>str</w:t>
      </w:r>
      <w:r w:rsidRPr="00B5759A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):</w:t>
      </w:r>
    </w:p>
    <w:p w14:paraId="1E68F1C8" w14:textId="77777777" w:rsidR="00B5759A" w:rsidRPr="00B5759A" w:rsidRDefault="00B5759A" w:rsidP="00BF2599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B5759A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</w:t>
      </w:r>
      <w:r w:rsidRPr="00B5759A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return</w:t>
      </w:r>
      <w:r w:rsidRPr="00B5759A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r w:rsidRPr="00B5759A">
        <w:rPr>
          <w:rFonts w:ascii="Courier New" w:eastAsia="Times New Roman" w:hAnsi="Courier New" w:cs="Courier New"/>
          <w:color w:val="0000FF"/>
          <w:sz w:val="21"/>
          <w:szCs w:val="21"/>
          <w:lang w:val="en-US"/>
        </w:rPr>
        <w:t>True</w:t>
      </w:r>
    </w:p>
    <w:p w14:paraId="3B104D97" w14:textId="77777777" w:rsidR="00B5759A" w:rsidRPr="00B5759A" w:rsidRDefault="00B5759A" w:rsidP="00BF2599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B5759A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  <w:r w:rsidRPr="00B5759A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else</w:t>
      </w:r>
      <w:r w:rsidRPr="00B5759A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:</w:t>
      </w:r>
    </w:p>
    <w:p w14:paraId="7B7D5BB7" w14:textId="77777777" w:rsidR="00B5759A" w:rsidRPr="00B5759A" w:rsidRDefault="00B5759A" w:rsidP="00BF2599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B5759A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</w:t>
      </w:r>
      <w:r w:rsidRPr="00B5759A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return</w:t>
      </w:r>
      <w:r w:rsidRPr="00B5759A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r w:rsidRPr="00B5759A">
        <w:rPr>
          <w:rFonts w:ascii="Courier New" w:eastAsia="Times New Roman" w:hAnsi="Courier New" w:cs="Courier New"/>
          <w:color w:val="0000FF"/>
          <w:sz w:val="21"/>
          <w:szCs w:val="21"/>
          <w:lang w:val="en-US"/>
        </w:rPr>
        <w:t>False</w:t>
      </w:r>
    </w:p>
    <w:p w14:paraId="13346EB9" w14:textId="77777777" w:rsidR="00B5759A" w:rsidRPr="00B5759A" w:rsidRDefault="00B5759A" w:rsidP="00BF2599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5D8870C5" w14:textId="77777777" w:rsidR="00B5759A" w:rsidRPr="00B5759A" w:rsidRDefault="00B5759A" w:rsidP="00BF2599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B5759A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Driver code</w:t>
      </w:r>
    </w:p>
    <w:p w14:paraId="565B0CEF" w14:textId="77777777" w:rsidR="00B5759A" w:rsidRPr="00B5759A" w:rsidRDefault="00B5759A" w:rsidP="00BF2599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7E0BFEB8" w14:textId="77777777" w:rsidR="00B5759A" w:rsidRPr="00B5759A" w:rsidRDefault="00B5759A" w:rsidP="00BF2599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B5759A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Test Case 1:</w:t>
      </w:r>
    </w:p>
    <w:p w14:paraId="2D37C724" w14:textId="77777777" w:rsidR="00B5759A" w:rsidRPr="00B5759A" w:rsidRDefault="00B5759A" w:rsidP="00BF2599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proofErr w:type="spellStart"/>
      <w:r w:rsidRPr="00B5759A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url</w:t>
      </w:r>
      <w:proofErr w:type="spellEnd"/>
      <w:r w:rsidRPr="00B5759A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= </w:t>
      </w:r>
      <w:r w:rsidRPr="00B5759A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"https://www.geeksforgeeks.org"</w:t>
      </w:r>
    </w:p>
    <w:p w14:paraId="4FDF71F1" w14:textId="77777777" w:rsidR="00B5759A" w:rsidRPr="00B5759A" w:rsidRDefault="00B5759A" w:rsidP="00BF2599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4A22F76D" w14:textId="77777777" w:rsidR="00B5759A" w:rsidRPr="00B5759A" w:rsidRDefault="00B5759A" w:rsidP="00BF2599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B5759A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if</w:t>
      </w:r>
      <w:r w:rsidRPr="00B5759A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proofErr w:type="spellStart"/>
      <w:r w:rsidRPr="00B5759A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isValidURL</w:t>
      </w:r>
      <w:proofErr w:type="spellEnd"/>
      <w:r w:rsidRPr="00B5759A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proofErr w:type="spellStart"/>
      <w:r w:rsidRPr="00B5759A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url</w:t>
      </w:r>
      <w:proofErr w:type="spellEnd"/>
      <w:r w:rsidRPr="00B5759A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 == </w:t>
      </w:r>
      <w:r w:rsidRPr="00B5759A">
        <w:rPr>
          <w:rFonts w:ascii="Courier New" w:eastAsia="Times New Roman" w:hAnsi="Courier New" w:cs="Courier New"/>
          <w:color w:val="0000FF"/>
          <w:sz w:val="21"/>
          <w:szCs w:val="21"/>
          <w:lang w:val="en-US"/>
        </w:rPr>
        <w:t>True</w:t>
      </w:r>
      <w:r w:rsidRPr="00B5759A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:</w:t>
      </w:r>
    </w:p>
    <w:p w14:paraId="3A7AF860" w14:textId="77777777" w:rsidR="00B5759A" w:rsidRPr="00B5759A" w:rsidRDefault="00B5759A" w:rsidP="00BF2599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B5759A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  <w:r w:rsidRPr="00B5759A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print</w:t>
      </w:r>
      <w:r w:rsidRPr="00B5759A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r w:rsidRPr="00B5759A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"Yes"</w:t>
      </w:r>
      <w:r w:rsidRPr="00B5759A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</w:t>
      </w:r>
    </w:p>
    <w:p w14:paraId="1A97444F" w14:textId="77777777" w:rsidR="00B5759A" w:rsidRPr="00B5759A" w:rsidRDefault="00B5759A" w:rsidP="00BF2599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B5759A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else</w:t>
      </w:r>
      <w:r w:rsidRPr="00B5759A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:</w:t>
      </w:r>
    </w:p>
    <w:p w14:paraId="38243E7A" w14:textId="77777777" w:rsidR="00B5759A" w:rsidRPr="00B5759A" w:rsidRDefault="00B5759A" w:rsidP="00BF2599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B5759A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  <w:r w:rsidRPr="00B5759A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print</w:t>
      </w:r>
      <w:r w:rsidRPr="00B5759A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r w:rsidRPr="00B5759A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"No"</w:t>
      </w:r>
      <w:r w:rsidRPr="00B5759A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</w:t>
      </w:r>
    </w:p>
    <w:p w14:paraId="348C6B66" w14:textId="7ED99A8C" w:rsidR="00B5759A" w:rsidRDefault="00B5759A" w:rsidP="00BF2599">
      <w:pPr>
        <w:ind w:left="-360"/>
        <w:rPr>
          <w:b/>
          <w:bCs/>
        </w:rPr>
      </w:pPr>
    </w:p>
    <w:p w14:paraId="7D0AE651" w14:textId="4A479DF3" w:rsidR="00B5759A" w:rsidRPr="00B5759A" w:rsidRDefault="00B5759A" w:rsidP="00BF2599">
      <w:pPr>
        <w:ind w:left="-360"/>
        <w:rPr>
          <w:b/>
          <w:bCs/>
        </w:rPr>
      </w:pPr>
      <w:r>
        <w:rPr>
          <w:b/>
          <w:bCs/>
        </w:rPr>
        <w:t xml:space="preserve">Output: </w:t>
      </w:r>
      <w:r w:rsidRPr="00B5759A">
        <w:t>Yes</w:t>
      </w:r>
    </w:p>
    <w:p w14:paraId="0BA3CCCE" w14:textId="639E7EF7" w:rsidR="00574D9B" w:rsidRDefault="00574D9B" w:rsidP="00BF2599">
      <w:pPr>
        <w:pStyle w:val="ListParagraph"/>
        <w:numPr>
          <w:ilvl w:val="0"/>
          <w:numId w:val="1"/>
        </w:numPr>
        <w:ind w:left="-360"/>
        <w:rPr>
          <w:b/>
          <w:bCs/>
        </w:rPr>
      </w:pPr>
      <w:r w:rsidRPr="00E44381">
        <w:rPr>
          <w:b/>
          <w:bCs/>
        </w:rPr>
        <w:lastRenderedPageBreak/>
        <w:t>Parsing and Processing URL using Python – Regex</w:t>
      </w:r>
    </w:p>
    <w:p w14:paraId="2EEBE415" w14:textId="77777777" w:rsidR="00BF2599" w:rsidRPr="00BF2599" w:rsidRDefault="00BF2599" w:rsidP="00BF2599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BF2599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</w:t>
      </w:r>
      <w:proofErr w:type="gramStart"/>
      <w:r w:rsidRPr="00BF2599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import</w:t>
      </w:r>
      <w:proofErr w:type="gramEnd"/>
      <w:r w:rsidRPr="00BF2599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 library</w:t>
      </w:r>
    </w:p>
    <w:p w14:paraId="2A99C23C" w14:textId="77777777" w:rsidR="00BF2599" w:rsidRPr="00BF2599" w:rsidRDefault="00BF2599" w:rsidP="00BF2599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BF2599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import</w:t>
      </w:r>
      <w:r w:rsidRPr="00BF2599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re</w:t>
      </w:r>
    </w:p>
    <w:p w14:paraId="67BD5202" w14:textId="77777777" w:rsidR="00BF2599" w:rsidRPr="00BF2599" w:rsidRDefault="00BF2599" w:rsidP="00BF2599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65000B3D" w14:textId="77777777" w:rsidR="00BF2599" w:rsidRPr="00BF2599" w:rsidRDefault="00BF2599" w:rsidP="00BF2599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BF2599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</w:t>
      </w:r>
      <w:proofErr w:type="spellStart"/>
      <w:proofErr w:type="gramStart"/>
      <w:r w:rsidRPr="00BF2599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url</w:t>
      </w:r>
      <w:proofErr w:type="spellEnd"/>
      <w:proofErr w:type="gramEnd"/>
      <w:r w:rsidRPr="00BF2599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 link</w:t>
      </w:r>
    </w:p>
    <w:p w14:paraId="4DBC0E4F" w14:textId="77777777" w:rsidR="00BF2599" w:rsidRPr="00BF2599" w:rsidRDefault="00BF2599" w:rsidP="00BF2599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BF2599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s = </w:t>
      </w:r>
      <w:r w:rsidRPr="00BF2599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'https://www.geeksforgeeks.org/'</w:t>
      </w:r>
    </w:p>
    <w:p w14:paraId="427DBCCC" w14:textId="77777777" w:rsidR="00BF2599" w:rsidRPr="00BF2599" w:rsidRDefault="00BF2599" w:rsidP="00BF2599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6CC0BE9D" w14:textId="77777777" w:rsidR="00BF2599" w:rsidRPr="00BF2599" w:rsidRDefault="00BF2599" w:rsidP="00BF2599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BF2599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</w:t>
      </w:r>
      <w:proofErr w:type="gramStart"/>
      <w:r w:rsidRPr="00BF2599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finding</w:t>
      </w:r>
      <w:proofErr w:type="gramEnd"/>
      <w:r w:rsidRPr="00BF2599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 the protocol</w:t>
      </w:r>
    </w:p>
    <w:p w14:paraId="395D8B71" w14:textId="77777777" w:rsidR="00BF2599" w:rsidRPr="00BF2599" w:rsidRDefault="00BF2599" w:rsidP="00BF2599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BF2599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obj1 = </w:t>
      </w:r>
      <w:proofErr w:type="spellStart"/>
      <w:proofErr w:type="gramStart"/>
      <w:r w:rsidRPr="00BF2599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re.findall</w:t>
      </w:r>
      <w:proofErr w:type="spellEnd"/>
      <w:proofErr w:type="gramEnd"/>
      <w:r w:rsidRPr="00BF2599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r w:rsidRPr="00BF2599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'(\w+)://'</w:t>
      </w:r>
      <w:r w:rsidRPr="00BF2599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</w:t>
      </w:r>
    </w:p>
    <w:p w14:paraId="54BB3203" w14:textId="77777777" w:rsidR="00BF2599" w:rsidRPr="00BF2599" w:rsidRDefault="00BF2599" w:rsidP="00BF2599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BF2599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    s)</w:t>
      </w:r>
    </w:p>
    <w:p w14:paraId="2C7A6D44" w14:textId="77777777" w:rsidR="00BF2599" w:rsidRPr="00BF2599" w:rsidRDefault="00BF2599" w:rsidP="00BF2599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BF2599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print</w:t>
      </w:r>
      <w:r w:rsidRPr="00BF2599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obj1)</w:t>
      </w:r>
    </w:p>
    <w:p w14:paraId="6FBE8AD0" w14:textId="77777777" w:rsidR="00BF2599" w:rsidRPr="00BF2599" w:rsidRDefault="00BF2599" w:rsidP="00BF2599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7BE047D8" w14:textId="77777777" w:rsidR="00BF2599" w:rsidRPr="00BF2599" w:rsidRDefault="00BF2599" w:rsidP="00BF2599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BF2599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</w:t>
      </w:r>
      <w:proofErr w:type="gramStart"/>
      <w:r w:rsidRPr="00BF2599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finding</w:t>
      </w:r>
      <w:proofErr w:type="gramEnd"/>
      <w:r w:rsidRPr="00BF2599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 the hostname which may</w:t>
      </w:r>
    </w:p>
    <w:p w14:paraId="66311417" w14:textId="77777777" w:rsidR="00BF2599" w:rsidRPr="00BF2599" w:rsidRDefault="00BF2599" w:rsidP="00BF2599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BF2599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</w:t>
      </w:r>
      <w:proofErr w:type="gramStart"/>
      <w:r w:rsidRPr="00BF2599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contain</w:t>
      </w:r>
      <w:proofErr w:type="gramEnd"/>
      <w:r w:rsidRPr="00BF2599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 dash or dots</w:t>
      </w:r>
    </w:p>
    <w:p w14:paraId="03DCA27B" w14:textId="77777777" w:rsidR="00BF2599" w:rsidRPr="00BF2599" w:rsidRDefault="00BF2599" w:rsidP="00BF2599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BF2599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obj2 = </w:t>
      </w:r>
      <w:proofErr w:type="spellStart"/>
      <w:proofErr w:type="gramStart"/>
      <w:r w:rsidRPr="00BF2599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re.findall</w:t>
      </w:r>
      <w:proofErr w:type="spellEnd"/>
      <w:proofErr w:type="gramEnd"/>
      <w:r w:rsidRPr="00BF2599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r w:rsidRPr="00BF2599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'://www.([\w\-\.]+)'</w:t>
      </w:r>
      <w:r w:rsidRPr="00BF2599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</w:t>
      </w:r>
    </w:p>
    <w:p w14:paraId="42520048" w14:textId="77777777" w:rsidR="00BF2599" w:rsidRPr="00BF2599" w:rsidRDefault="00BF2599" w:rsidP="00BF2599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BF2599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    s)</w:t>
      </w:r>
    </w:p>
    <w:p w14:paraId="5EE19B74" w14:textId="77777777" w:rsidR="00BF2599" w:rsidRPr="00BF2599" w:rsidRDefault="00BF2599" w:rsidP="00BF2599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BF2599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print</w:t>
      </w:r>
      <w:r w:rsidRPr="00BF2599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obj2)</w:t>
      </w:r>
    </w:p>
    <w:p w14:paraId="5279A7E1" w14:textId="55FEC1FD" w:rsidR="00BF2599" w:rsidRDefault="00BF2599" w:rsidP="00BF2599">
      <w:pPr>
        <w:ind w:left="-360"/>
        <w:rPr>
          <w:b/>
          <w:bCs/>
        </w:rPr>
      </w:pPr>
    </w:p>
    <w:p w14:paraId="43C278AF" w14:textId="77777777" w:rsidR="00BF2599" w:rsidRPr="00BF2599" w:rsidRDefault="00BF2599" w:rsidP="00BF2599">
      <w:pPr>
        <w:ind w:left="-360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</w:pPr>
      <w:r>
        <w:rPr>
          <w:b/>
          <w:bCs/>
        </w:rPr>
        <w:t xml:space="preserve">Output: </w:t>
      </w:r>
      <w:r w:rsidRPr="00BF2599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  <w:t>['https']</w:t>
      </w:r>
    </w:p>
    <w:p w14:paraId="2964F8BA" w14:textId="169CA5A6" w:rsidR="00BF2599" w:rsidRPr="00BF2599" w:rsidRDefault="00BF2599" w:rsidP="00BF2599">
      <w:pPr>
        <w:ind w:left="-360"/>
        <w:rPr>
          <w:b/>
          <w:bCs/>
        </w:rPr>
      </w:pPr>
      <w:r w:rsidRPr="00BF2599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  <w:t>['geeksforgeeks.org']</w:t>
      </w:r>
    </w:p>
    <w:p w14:paraId="5A408942" w14:textId="7FD511DC" w:rsidR="00DD0F5A" w:rsidRDefault="00574D9B" w:rsidP="00BF2599">
      <w:pPr>
        <w:pStyle w:val="ListParagraph"/>
        <w:numPr>
          <w:ilvl w:val="0"/>
          <w:numId w:val="1"/>
        </w:numPr>
        <w:ind w:left="-360"/>
        <w:rPr>
          <w:b/>
          <w:bCs/>
        </w:rPr>
      </w:pPr>
      <w:r w:rsidRPr="00E44381">
        <w:rPr>
          <w:b/>
          <w:bCs/>
        </w:rPr>
        <w:t xml:space="preserve">Python Program to validate an IP address using </w:t>
      </w:r>
      <w:proofErr w:type="spellStart"/>
      <w:r w:rsidRPr="00E44381">
        <w:rPr>
          <w:b/>
          <w:bCs/>
        </w:rPr>
        <w:t>ReGex</w:t>
      </w:r>
      <w:proofErr w:type="spellEnd"/>
      <w:r w:rsidR="00F629BE">
        <w:rPr>
          <w:b/>
          <w:bCs/>
        </w:rPr>
        <w:t xml:space="preserve"> </w:t>
      </w:r>
    </w:p>
    <w:p w14:paraId="659870B6" w14:textId="77777777" w:rsidR="00BF2599" w:rsidRPr="00BF2599" w:rsidRDefault="00BF2599" w:rsidP="00BF2599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BF2599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Python program to validate an Ip address</w:t>
      </w:r>
    </w:p>
    <w:p w14:paraId="2428E65D" w14:textId="77777777" w:rsidR="00BF2599" w:rsidRPr="00BF2599" w:rsidRDefault="00BF2599" w:rsidP="00BF2599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501A3502" w14:textId="77777777" w:rsidR="00BF2599" w:rsidRPr="00BF2599" w:rsidRDefault="00BF2599" w:rsidP="00BF2599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BF2599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</w:t>
      </w:r>
      <w:proofErr w:type="gramStart"/>
      <w:r w:rsidRPr="00BF2599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re</w:t>
      </w:r>
      <w:proofErr w:type="gramEnd"/>
      <w:r w:rsidRPr="00BF2599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 module provides support</w:t>
      </w:r>
    </w:p>
    <w:p w14:paraId="1870628C" w14:textId="77777777" w:rsidR="00BF2599" w:rsidRPr="00BF2599" w:rsidRDefault="00BF2599" w:rsidP="00BF2599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BF2599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</w:t>
      </w:r>
      <w:proofErr w:type="gramStart"/>
      <w:r w:rsidRPr="00BF2599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for</w:t>
      </w:r>
      <w:proofErr w:type="gramEnd"/>
      <w:r w:rsidRPr="00BF2599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 regular expressions</w:t>
      </w:r>
    </w:p>
    <w:p w14:paraId="2A816004" w14:textId="77777777" w:rsidR="00BF2599" w:rsidRPr="00BF2599" w:rsidRDefault="00BF2599" w:rsidP="00BF2599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BF2599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import</w:t>
      </w:r>
      <w:r w:rsidRPr="00BF2599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re</w:t>
      </w:r>
    </w:p>
    <w:p w14:paraId="404D340C" w14:textId="77777777" w:rsidR="00BF2599" w:rsidRPr="00BF2599" w:rsidRDefault="00BF2599" w:rsidP="00BF2599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6CD28BD8" w14:textId="77777777" w:rsidR="00BF2599" w:rsidRPr="00BF2599" w:rsidRDefault="00BF2599" w:rsidP="00BF2599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BF2599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Make a regular expression</w:t>
      </w:r>
    </w:p>
    <w:p w14:paraId="644BD55A" w14:textId="77777777" w:rsidR="00BF2599" w:rsidRPr="00BF2599" w:rsidRDefault="00BF2599" w:rsidP="00BF2599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BF2599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</w:t>
      </w:r>
      <w:proofErr w:type="gramStart"/>
      <w:r w:rsidRPr="00BF2599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for</w:t>
      </w:r>
      <w:proofErr w:type="gramEnd"/>
      <w:r w:rsidRPr="00BF2599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 validating an Ip-address</w:t>
      </w:r>
    </w:p>
    <w:p w14:paraId="4C44CF83" w14:textId="77777777" w:rsidR="00BF2599" w:rsidRPr="00BF2599" w:rsidRDefault="00BF2599" w:rsidP="00BF2599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BF2599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regex = </w:t>
      </w:r>
      <w:r w:rsidRPr="00BF2599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"</w:t>
      </w:r>
      <w:proofErr w:type="gramStart"/>
      <w:r w:rsidRPr="00BF2599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^(</w:t>
      </w:r>
      <w:proofErr w:type="gramEnd"/>
      <w:r w:rsidRPr="00BF2599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(25[0-5]|2[0-4][0-9]|1[0-9][0-9]|[1-9]?[0-9])\.){3}(25[0-5]|2[0-4][0-9]|1[0-9][0-9]|[1-9]?[0-9])$"</w:t>
      </w:r>
    </w:p>
    <w:p w14:paraId="06D9AB10" w14:textId="77777777" w:rsidR="00BF2599" w:rsidRPr="00BF2599" w:rsidRDefault="00BF2599" w:rsidP="00BF2599">
      <w:pPr>
        <w:shd w:val="clear" w:color="auto" w:fill="FFFFFE"/>
        <w:spacing w:after="24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67842973" w14:textId="77777777" w:rsidR="00BF2599" w:rsidRPr="00BF2599" w:rsidRDefault="00BF2599" w:rsidP="00BF2599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BF2599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</w:p>
    <w:p w14:paraId="54371A29" w14:textId="77777777" w:rsidR="00BF2599" w:rsidRPr="00BF2599" w:rsidRDefault="00BF2599" w:rsidP="00BF2599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BF2599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Define a function for</w:t>
      </w:r>
    </w:p>
    <w:p w14:paraId="60F37A9F" w14:textId="77777777" w:rsidR="00BF2599" w:rsidRPr="00BF2599" w:rsidRDefault="00BF2599" w:rsidP="00BF2599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BF2599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</w:t>
      </w:r>
      <w:proofErr w:type="gramStart"/>
      <w:r w:rsidRPr="00BF2599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validate</w:t>
      </w:r>
      <w:proofErr w:type="gramEnd"/>
      <w:r w:rsidRPr="00BF2599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 an Ip address</w:t>
      </w:r>
    </w:p>
    <w:p w14:paraId="77B41CE5" w14:textId="77777777" w:rsidR="00BF2599" w:rsidRPr="00BF2599" w:rsidRDefault="00BF2599" w:rsidP="00BF2599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BF2599">
        <w:rPr>
          <w:rFonts w:ascii="Courier New" w:eastAsia="Times New Roman" w:hAnsi="Courier New" w:cs="Courier New"/>
          <w:color w:val="0000FF"/>
          <w:sz w:val="21"/>
          <w:szCs w:val="21"/>
          <w:lang w:val="en-US"/>
        </w:rPr>
        <w:t>def</w:t>
      </w:r>
      <w:r w:rsidRPr="00BF2599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proofErr w:type="gramStart"/>
      <w:r w:rsidRPr="00BF2599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check</w:t>
      </w:r>
      <w:r w:rsidRPr="00BF2599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proofErr w:type="gramEnd"/>
      <w:r w:rsidRPr="00BF2599">
        <w:rPr>
          <w:rFonts w:ascii="Courier New" w:eastAsia="Times New Roman" w:hAnsi="Courier New" w:cs="Courier New"/>
          <w:color w:val="001080"/>
          <w:sz w:val="21"/>
          <w:szCs w:val="21"/>
          <w:lang w:val="en-US"/>
        </w:rPr>
        <w:t>Ip</w:t>
      </w:r>
      <w:r w:rsidRPr="00BF2599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:</w:t>
      </w:r>
    </w:p>
    <w:p w14:paraId="53C5760D" w14:textId="77777777" w:rsidR="00BF2599" w:rsidRPr="00BF2599" w:rsidRDefault="00BF2599" w:rsidP="00BF2599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594EAA1C" w14:textId="77777777" w:rsidR="00BF2599" w:rsidRPr="00BF2599" w:rsidRDefault="00BF2599" w:rsidP="00BF2599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BF2599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  <w:r w:rsidRPr="00BF2599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</w:t>
      </w:r>
      <w:proofErr w:type="gramStart"/>
      <w:r w:rsidRPr="00BF2599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pass</w:t>
      </w:r>
      <w:proofErr w:type="gramEnd"/>
      <w:r w:rsidRPr="00BF2599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 the regular expression</w:t>
      </w:r>
    </w:p>
    <w:p w14:paraId="39E0E8C3" w14:textId="77777777" w:rsidR="00BF2599" w:rsidRPr="00BF2599" w:rsidRDefault="00BF2599" w:rsidP="00BF2599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BF2599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  <w:r w:rsidRPr="00BF2599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and the string in </w:t>
      </w:r>
      <w:proofErr w:type="gramStart"/>
      <w:r w:rsidRPr="00BF2599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search(</w:t>
      </w:r>
      <w:proofErr w:type="gramEnd"/>
      <w:r w:rsidRPr="00BF2599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) method</w:t>
      </w:r>
    </w:p>
    <w:p w14:paraId="044E4C99" w14:textId="77777777" w:rsidR="00BF2599" w:rsidRPr="00BF2599" w:rsidRDefault="00BF2599" w:rsidP="00BF2599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BF2599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  <w:proofErr w:type="gramStart"/>
      <w:r w:rsidRPr="00BF2599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if</w:t>
      </w:r>
      <w:r w:rsidRPr="00BF2599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proofErr w:type="spellStart"/>
      <w:proofErr w:type="gramEnd"/>
      <w:r w:rsidRPr="00BF2599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re.search</w:t>
      </w:r>
      <w:proofErr w:type="spellEnd"/>
      <w:r w:rsidRPr="00BF2599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regex, Ip)):</w:t>
      </w:r>
    </w:p>
    <w:p w14:paraId="4ADD2F32" w14:textId="77777777" w:rsidR="00BF2599" w:rsidRPr="00BF2599" w:rsidRDefault="00BF2599" w:rsidP="00BF2599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BF2599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</w:t>
      </w:r>
      <w:proofErr w:type="gramStart"/>
      <w:r w:rsidRPr="00BF2599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print</w:t>
      </w:r>
      <w:r w:rsidRPr="00BF2599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proofErr w:type="gramEnd"/>
      <w:r w:rsidRPr="00BF2599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"Valid Ip address"</w:t>
      </w:r>
      <w:r w:rsidRPr="00BF2599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</w:t>
      </w:r>
    </w:p>
    <w:p w14:paraId="2268720C" w14:textId="77777777" w:rsidR="00BF2599" w:rsidRPr="00BF2599" w:rsidRDefault="00BF2599" w:rsidP="00BF2599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BF2599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</w:t>
      </w:r>
    </w:p>
    <w:p w14:paraId="1BEC0AE2" w14:textId="77777777" w:rsidR="00BF2599" w:rsidRPr="00BF2599" w:rsidRDefault="00BF2599" w:rsidP="00BF2599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BF2599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  <w:r w:rsidRPr="00BF2599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else</w:t>
      </w:r>
      <w:r w:rsidRPr="00BF2599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:</w:t>
      </w:r>
    </w:p>
    <w:p w14:paraId="496A2F62" w14:textId="77777777" w:rsidR="00BF2599" w:rsidRPr="00BF2599" w:rsidRDefault="00BF2599" w:rsidP="00BF2599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BF2599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</w:t>
      </w:r>
      <w:proofErr w:type="gramStart"/>
      <w:r w:rsidRPr="00BF2599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print</w:t>
      </w:r>
      <w:r w:rsidRPr="00BF2599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proofErr w:type="gramEnd"/>
      <w:r w:rsidRPr="00BF2599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"Invalid Ip address"</w:t>
      </w:r>
      <w:r w:rsidRPr="00BF2599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</w:t>
      </w:r>
    </w:p>
    <w:p w14:paraId="09A88DAF" w14:textId="77777777" w:rsidR="00BF2599" w:rsidRPr="00BF2599" w:rsidRDefault="00BF2599" w:rsidP="00BF2599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BF2599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</w:p>
    <w:p w14:paraId="22502634" w14:textId="77777777" w:rsidR="00BF2599" w:rsidRPr="00BF2599" w:rsidRDefault="00BF2599" w:rsidP="00BF2599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77D65222" w14:textId="77777777" w:rsidR="00BF2599" w:rsidRPr="00BF2599" w:rsidRDefault="00BF2599" w:rsidP="00BF2599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BF2599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Driver Code</w:t>
      </w:r>
    </w:p>
    <w:p w14:paraId="7419D9DC" w14:textId="77777777" w:rsidR="00BF2599" w:rsidRPr="00BF2599" w:rsidRDefault="00BF2599" w:rsidP="00BF2599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BF2599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if</w:t>
      </w:r>
      <w:r w:rsidRPr="00BF2599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r w:rsidRPr="00BF2599">
        <w:rPr>
          <w:rFonts w:ascii="Courier New" w:eastAsia="Times New Roman" w:hAnsi="Courier New" w:cs="Courier New"/>
          <w:color w:val="001080"/>
          <w:sz w:val="21"/>
          <w:szCs w:val="21"/>
          <w:lang w:val="en-US"/>
        </w:rPr>
        <w:t>__name__</w:t>
      </w:r>
      <w:r w:rsidRPr="00BF2599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== </w:t>
      </w:r>
      <w:r w:rsidRPr="00BF2599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'__main__</w:t>
      </w:r>
      <w:proofErr w:type="gramStart"/>
      <w:r w:rsidRPr="00BF2599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'</w:t>
      </w:r>
      <w:r w:rsidRPr="00BF2599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:</w:t>
      </w:r>
      <w:proofErr w:type="gramEnd"/>
    </w:p>
    <w:p w14:paraId="1EC7C256" w14:textId="77777777" w:rsidR="00BF2599" w:rsidRPr="00BF2599" w:rsidRDefault="00BF2599" w:rsidP="00BF2599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BF2599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</w:p>
    <w:p w14:paraId="707728FE" w14:textId="77777777" w:rsidR="00BF2599" w:rsidRPr="00BF2599" w:rsidRDefault="00BF2599" w:rsidP="00BF2599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BF2599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  <w:r w:rsidRPr="00BF2599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Enter the Ip address</w:t>
      </w:r>
    </w:p>
    <w:p w14:paraId="266C8A9E" w14:textId="77777777" w:rsidR="00BF2599" w:rsidRPr="00BF2599" w:rsidRDefault="00BF2599" w:rsidP="00BF2599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BF2599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Ip = </w:t>
      </w:r>
      <w:r w:rsidRPr="00BF2599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"192.168.0.1"</w:t>
      </w:r>
    </w:p>
    <w:p w14:paraId="2D0E8A12" w14:textId="77777777" w:rsidR="00BF2599" w:rsidRPr="00BF2599" w:rsidRDefault="00BF2599" w:rsidP="00BF2599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BF2599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</w:p>
    <w:p w14:paraId="21D390A2" w14:textId="77777777" w:rsidR="00BF2599" w:rsidRPr="00BF2599" w:rsidRDefault="00BF2599" w:rsidP="00BF2599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BF2599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  <w:r w:rsidRPr="00BF2599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</w:t>
      </w:r>
      <w:proofErr w:type="gramStart"/>
      <w:r w:rsidRPr="00BF2599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calling</w:t>
      </w:r>
      <w:proofErr w:type="gramEnd"/>
      <w:r w:rsidRPr="00BF2599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 run function</w:t>
      </w:r>
    </w:p>
    <w:p w14:paraId="4C606441" w14:textId="77777777" w:rsidR="00BF2599" w:rsidRPr="00BF2599" w:rsidRDefault="00BF2599" w:rsidP="00BF2599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BF2599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  <w:proofErr w:type="gramStart"/>
      <w:r w:rsidRPr="00BF2599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check(</w:t>
      </w:r>
      <w:proofErr w:type="gramEnd"/>
      <w:r w:rsidRPr="00BF2599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Ip)</w:t>
      </w:r>
    </w:p>
    <w:p w14:paraId="28F2DD71" w14:textId="77777777" w:rsidR="00BF2599" w:rsidRPr="00BF2599" w:rsidRDefault="00BF2599" w:rsidP="00BF2599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08260B00" w14:textId="77777777" w:rsidR="00BF2599" w:rsidRPr="00BF2599" w:rsidRDefault="00BF2599" w:rsidP="00BF2599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BF2599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Ip = </w:t>
      </w:r>
      <w:r w:rsidRPr="00BF2599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"110.234.52.124"</w:t>
      </w:r>
    </w:p>
    <w:p w14:paraId="3680B566" w14:textId="77777777" w:rsidR="00BF2599" w:rsidRPr="00BF2599" w:rsidRDefault="00BF2599" w:rsidP="00BF2599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BF2599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  <w:proofErr w:type="gramStart"/>
      <w:r w:rsidRPr="00BF2599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check(</w:t>
      </w:r>
      <w:proofErr w:type="gramEnd"/>
      <w:r w:rsidRPr="00BF2599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Ip)</w:t>
      </w:r>
    </w:p>
    <w:p w14:paraId="02BBDEF4" w14:textId="77777777" w:rsidR="00BF2599" w:rsidRPr="00BF2599" w:rsidRDefault="00BF2599" w:rsidP="00BF2599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7C64E265" w14:textId="77777777" w:rsidR="00BF2599" w:rsidRPr="00BF2599" w:rsidRDefault="00BF2599" w:rsidP="00BF2599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BF2599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Ip = </w:t>
      </w:r>
      <w:r w:rsidRPr="00BF2599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"366.1.2.2"</w:t>
      </w:r>
    </w:p>
    <w:p w14:paraId="454E3FE5" w14:textId="77777777" w:rsidR="00BF2599" w:rsidRPr="00BF2599" w:rsidRDefault="00BF2599" w:rsidP="00BF2599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BF2599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  <w:proofErr w:type="gramStart"/>
      <w:r w:rsidRPr="00BF2599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check(</w:t>
      </w:r>
      <w:proofErr w:type="gramEnd"/>
      <w:r w:rsidRPr="00BF2599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Ip)</w:t>
      </w:r>
    </w:p>
    <w:p w14:paraId="2C1B1FBB" w14:textId="1F123E2F" w:rsidR="00BF2599" w:rsidRDefault="00BF2599" w:rsidP="00BF2599">
      <w:pPr>
        <w:ind w:left="-360"/>
        <w:rPr>
          <w:b/>
          <w:bCs/>
        </w:rPr>
      </w:pPr>
    </w:p>
    <w:p w14:paraId="75AA8A00" w14:textId="77777777" w:rsidR="00BF2599" w:rsidRPr="00BF2599" w:rsidRDefault="00BF2599" w:rsidP="00BF2599">
      <w:pPr>
        <w:pStyle w:val="HTMLPreformatted"/>
        <w:ind w:left="-360"/>
        <w:rPr>
          <w:rFonts w:ascii="var(--colab-code-font-family)" w:eastAsia="Times New Roman" w:hAnsi="var(--colab-code-font-family)" w:cs="Courier New"/>
          <w:color w:val="212121"/>
          <w:lang w:val="en-US"/>
        </w:rPr>
      </w:pPr>
      <w:r>
        <w:rPr>
          <w:b/>
          <w:bCs/>
        </w:rPr>
        <w:t xml:space="preserve">Output: </w:t>
      </w:r>
      <w:r w:rsidRPr="00BF2599">
        <w:rPr>
          <w:rFonts w:ascii="var(--colab-code-font-family)" w:eastAsia="Times New Roman" w:hAnsi="var(--colab-code-font-family)" w:cs="Courier New"/>
          <w:color w:val="212121"/>
          <w:lang w:val="en-US"/>
        </w:rPr>
        <w:t>Valid Ip address</w:t>
      </w:r>
    </w:p>
    <w:p w14:paraId="2A7D1444" w14:textId="77777777" w:rsidR="00BF2599" w:rsidRPr="00BF2599" w:rsidRDefault="00BF2599" w:rsidP="00BF259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-360"/>
        <w:rPr>
          <w:rFonts w:ascii="var(--colab-code-font-family)" w:eastAsia="Times New Roman" w:hAnsi="var(--colab-code-font-family)" w:cs="Courier New"/>
          <w:color w:val="212121"/>
          <w:sz w:val="20"/>
          <w:szCs w:val="20"/>
          <w:lang w:val="en-US"/>
        </w:rPr>
      </w:pPr>
      <w:r w:rsidRPr="00BF2599">
        <w:rPr>
          <w:rFonts w:ascii="var(--colab-code-font-family)" w:eastAsia="Times New Roman" w:hAnsi="var(--colab-code-font-family)" w:cs="Courier New"/>
          <w:color w:val="212121"/>
          <w:sz w:val="20"/>
          <w:szCs w:val="20"/>
          <w:lang w:val="en-US"/>
        </w:rPr>
        <w:t>Valid Ip address</w:t>
      </w:r>
    </w:p>
    <w:p w14:paraId="19E847C6" w14:textId="014C4899" w:rsidR="00BF2599" w:rsidRPr="00BF2599" w:rsidRDefault="00BF2599" w:rsidP="00BF259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-360"/>
        <w:rPr>
          <w:rFonts w:ascii="var(--colab-code-font-family)" w:eastAsia="Times New Roman" w:hAnsi="var(--colab-code-font-family)" w:cs="Courier New"/>
          <w:color w:val="212121"/>
          <w:sz w:val="20"/>
          <w:szCs w:val="20"/>
          <w:lang w:val="en-US"/>
        </w:rPr>
      </w:pPr>
      <w:r w:rsidRPr="00BF2599">
        <w:rPr>
          <w:rFonts w:ascii="var(--colab-code-font-family)" w:eastAsia="Times New Roman" w:hAnsi="var(--colab-code-font-family)" w:cs="Courier New"/>
          <w:color w:val="212121"/>
          <w:sz w:val="20"/>
          <w:szCs w:val="20"/>
          <w:lang w:val="en-US"/>
        </w:rPr>
        <w:t>Invalid Ip address</w:t>
      </w:r>
    </w:p>
    <w:sectPr w:rsidR="00BF2599" w:rsidRPr="00BF2599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2718BA8" w14:textId="77777777" w:rsidR="00DD41DB" w:rsidRDefault="00DD41DB" w:rsidP="007D5D3A">
      <w:pPr>
        <w:spacing w:after="0" w:line="240" w:lineRule="auto"/>
      </w:pPr>
      <w:r>
        <w:separator/>
      </w:r>
    </w:p>
  </w:endnote>
  <w:endnote w:type="continuationSeparator" w:id="0">
    <w:p w14:paraId="40E3EAF8" w14:textId="77777777" w:rsidR="00DD41DB" w:rsidRDefault="00DD41DB" w:rsidP="007D5D3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var(--colab-code-font-family)">
    <w:altName w:val="Cambria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482CF2" w14:textId="77777777" w:rsidR="007D5D3A" w:rsidRDefault="007D5D3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F44D18" w14:textId="77777777" w:rsidR="007D5D3A" w:rsidRDefault="007D5D3A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3C1707" w14:textId="77777777" w:rsidR="007D5D3A" w:rsidRDefault="007D5D3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53B64AD" w14:textId="77777777" w:rsidR="00DD41DB" w:rsidRDefault="00DD41DB" w:rsidP="007D5D3A">
      <w:pPr>
        <w:spacing w:after="0" w:line="240" w:lineRule="auto"/>
      </w:pPr>
      <w:r>
        <w:separator/>
      </w:r>
    </w:p>
  </w:footnote>
  <w:footnote w:type="continuationSeparator" w:id="0">
    <w:p w14:paraId="7AAC1CE2" w14:textId="77777777" w:rsidR="00DD41DB" w:rsidRDefault="00DD41DB" w:rsidP="007D5D3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AF718E" w14:textId="27FFC50B" w:rsidR="007D5D3A" w:rsidRDefault="00000000">
    <w:pPr>
      <w:pStyle w:val="Header"/>
    </w:pPr>
    <w:r>
      <w:rPr>
        <w:noProof/>
      </w:rPr>
      <w:pict w14:anchorId="1A37030D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30807157" o:spid="_x0000_s1026" type="#_x0000_t75" style="position:absolute;margin-left:0;margin-top:0;width:451.2pt;height:151.2pt;z-index:-251657216;mso-position-horizontal:center;mso-position-horizontal-relative:margin;mso-position-vertical:center;mso-position-vertical-relative:margin" o:allowincell="f">
          <v:imagedata r:id="rId1" o:title="Ineuron Logo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A71C7E" w14:textId="4B7CCB36" w:rsidR="007D5D3A" w:rsidRDefault="00000000">
    <w:pPr>
      <w:pStyle w:val="Header"/>
    </w:pPr>
    <w:r>
      <w:rPr>
        <w:noProof/>
      </w:rPr>
      <w:pict w14:anchorId="0D8CA705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30807158" o:spid="_x0000_s1027" type="#_x0000_t75" style="position:absolute;margin-left:0;margin-top:0;width:451.2pt;height:151.2pt;z-index:-251656192;mso-position-horizontal:center;mso-position-horizontal-relative:margin;mso-position-vertical:center;mso-position-vertical-relative:margin" o:allowincell="f">
          <v:imagedata r:id="rId1" o:title="Ineuron Logo" gain="19661f" blacklevel="22938f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324D4A" w14:textId="0C4C29EF" w:rsidR="007D5D3A" w:rsidRDefault="00000000">
    <w:pPr>
      <w:pStyle w:val="Header"/>
    </w:pPr>
    <w:r>
      <w:rPr>
        <w:noProof/>
      </w:rPr>
      <w:pict w14:anchorId="60F166C0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30807156" o:spid="_x0000_s1025" type="#_x0000_t75" style="position:absolute;margin-left:0;margin-top:0;width:451.2pt;height:151.2pt;z-index:-251658240;mso-position-horizontal:center;mso-position-horizontal-relative:margin;mso-position-vertical:center;mso-position-vertical-relative:margin" o:allowincell="f">
          <v:imagedata r:id="rId1" o:title="Ineuron Logo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8BB1C79"/>
    <w:multiLevelType w:val="hybridMultilevel"/>
    <w:tmpl w:val="0F8E1BBA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1416113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NDIysjAxNLQwNrVU0lEKTi0uzszPAykwrAUAJ3OfrywAAAA="/>
  </w:docVars>
  <w:rsids>
    <w:rsidRoot w:val="00DD0F5A"/>
    <w:rsid w:val="00574D9B"/>
    <w:rsid w:val="007B4F4D"/>
    <w:rsid w:val="007D5D3A"/>
    <w:rsid w:val="009A09EF"/>
    <w:rsid w:val="00B5759A"/>
    <w:rsid w:val="00BD5F4E"/>
    <w:rsid w:val="00BF2599"/>
    <w:rsid w:val="00CC26F7"/>
    <w:rsid w:val="00D11636"/>
    <w:rsid w:val="00DD0F5A"/>
    <w:rsid w:val="00DD41DB"/>
    <w:rsid w:val="00E44381"/>
    <w:rsid w:val="00EB33BE"/>
    <w:rsid w:val="00F629BE"/>
    <w:rsid w:val="00F94D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677975E"/>
  <w15:chartTrackingRefBased/>
  <w15:docId w15:val="{EFD6BA33-4C7D-452C-B731-5309C42C6B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74D9B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7D5D3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D5D3A"/>
  </w:style>
  <w:style w:type="paragraph" w:styleId="Footer">
    <w:name w:val="footer"/>
    <w:basedOn w:val="Normal"/>
    <w:link w:val="FooterChar"/>
    <w:uiPriority w:val="99"/>
    <w:unhideWhenUsed/>
    <w:rsid w:val="007D5D3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D5D3A"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B5759A"/>
    <w:pPr>
      <w:spacing w:after="0" w:line="240" w:lineRule="auto"/>
    </w:pPr>
    <w:rPr>
      <w:rFonts w:ascii="Consolas" w:hAnsi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B5759A"/>
    <w:rPr>
      <w:rFonts w:ascii="Consolas" w:hAnsi="Consolas"/>
      <w:sz w:val="20"/>
      <w:szCs w:val="20"/>
    </w:rPr>
  </w:style>
  <w:style w:type="character" w:customStyle="1" w:styleId="button-content">
    <w:name w:val="button-content"/>
    <w:basedOn w:val="DefaultParagraphFont"/>
    <w:rsid w:val="00BF259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5881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0503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9591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824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903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956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730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067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460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152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437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123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341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749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23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7813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683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0160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773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45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103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200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822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792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990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883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653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179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602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02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335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641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692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969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632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329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1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655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500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91257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693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5503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3330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489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763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582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764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599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321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555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399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712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388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029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336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793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304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663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144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87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03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795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816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947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323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500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203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064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320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278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706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410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304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013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976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2646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6607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3971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882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819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449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885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504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979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736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679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211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137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238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68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266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789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090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450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936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294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596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902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795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642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883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322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909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446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365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44544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744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1163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364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35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560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458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774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344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735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459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66707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4953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3381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47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426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275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171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276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424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958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571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650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534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353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984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186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476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49480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0661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4312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067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344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681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408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302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633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873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565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334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824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061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150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932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405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651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767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587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98749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7675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3460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613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454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084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341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040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122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437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857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948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240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233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077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234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56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613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138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660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277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822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550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363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899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871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626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397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451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186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279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929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114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470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259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272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547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0199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3406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0050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154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359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991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083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840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48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365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124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37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608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738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443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030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586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619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06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242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176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249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450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198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4371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899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836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230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5835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282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649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503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291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934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807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570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597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172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011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529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464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094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282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12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293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139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418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7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885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023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074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649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04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820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160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713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300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579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650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407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2550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660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4739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4177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90033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7920133">
                      <w:marLeft w:val="0"/>
                      <w:marRight w:val="0"/>
                      <w:marTop w:val="15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26766189">
                          <w:marLeft w:val="0"/>
                          <w:marRight w:val="15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915184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3085536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2162065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2592313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0921980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991132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3729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7998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7314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5332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236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136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878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215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395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240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283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178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816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62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549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818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593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803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188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045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445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140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596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858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915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02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849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877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017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877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828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467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675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981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8388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1</TotalTime>
  <Pages>8</Pages>
  <Words>990</Words>
  <Characters>5647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Bhavya Prakash</cp:lastModifiedBy>
  <cp:revision>9</cp:revision>
  <dcterms:created xsi:type="dcterms:W3CDTF">2021-03-26T06:03:00Z</dcterms:created>
  <dcterms:modified xsi:type="dcterms:W3CDTF">2023-01-12T02:27:00Z</dcterms:modified>
</cp:coreProperties>
</file>